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FA93D" w14:textId="685DD3EB" w:rsidR="005442DA" w:rsidRPr="00EC3010" w:rsidRDefault="005442DA" w:rsidP="005442DA">
      <w:pPr>
        <w:pStyle w:val="DocumentTitle"/>
        <w:rPr>
          <w:color w:val="auto"/>
        </w:rPr>
      </w:pPr>
      <w:r w:rsidRPr="00EC3010">
        <w:rPr>
          <w:color w:val="auto"/>
        </w:rPr>
        <w:t>{</w:t>
      </w:r>
      <w:r w:rsidR="00FA2AA9" w:rsidRPr="00EC3010">
        <w:rPr>
          <w:color w:val="auto"/>
        </w:rPr>
        <w:t>Name</w:t>
      </w:r>
      <w:r w:rsidRPr="00EC3010">
        <w:rPr>
          <w:rStyle w:val="EndnoteReference"/>
          <w:color w:val="auto"/>
        </w:rPr>
        <w:endnoteReference w:id="1"/>
      </w:r>
      <w:r w:rsidRPr="00EC3010">
        <w:rPr>
          <w:color w:val="auto"/>
        </w:rPr>
        <w:t>}: {</w:t>
      </w:r>
      <w:r w:rsidR="002C5173" w:rsidRPr="00EC3010">
        <w:rPr>
          <w:color w:val="auto"/>
        </w:rPr>
        <w:t>Code</w:t>
      </w:r>
      <w:r w:rsidRPr="00EC3010">
        <w:rPr>
          <w:rStyle w:val="EndnoteReference"/>
          <w:color w:val="auto"/>
        </w:rPr>
        <w:endnoteReference w:id="2"/>
      </w:r>
      <w:r w:rsidRPr="00EC3010">
        <w:rPr>
          <w:color w:val="auto"/>
        </w:rPr>
        <w:t>}</w:t>
      </w: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="006F16A5" w:rsidRPr="00EC3010" w14:paraId="4D5F0884" w14:textId="77777777" w:rsidTr="004C7DF2">
        <w:tc>
          <w:tcPr>
            <w:tcW w:w="7973" w:type="dxa"/>
            <w:gridSpan w:val="2"/>
          </w:tcPr>
          <w:p w14:paraId="5EF3E32C" w14:textId="09E21067" w:rsidR="006F16A5" w:rsidRPr="00EC3010" w:rsidRDefault="006F16A5" w:rsidP="004C7DF2">
            <w:pPr>
              <w:pStyle w:val="Heading"/>
              <w:ind w:left="0"/>
              <w:rPr>
                <w:szCs w:val="32"/>
              </w:rPr>
            </w:pPr>
            <w:r w:rsidRPr="00EC3010">
              <w:rPr>
                <w:szCs w:val="32"/>
              </w:rPr>
              <w:t>Concession Summary</w:t>
            </w:r>
          </w:p>
        </w:tc>
      </w:tr>
      <w:tr w:rsidR="00E9430C" w:rsidRPr="00192AE9" w14:paraId="08BB42B8" w14:textId="77777777" w:rsidTr="004C7DF2">
        <w:tc>
          <w:tcPr>
            <w:tcW w:w="4004" w:type="dxa"/>
          </w:tcPr>
          <w:p w14:paraId="102E23EE" w14:textId="040035A6" w:rsidR="00E9430C" w:rsidRPr="00384959" w:rsidRDefault="00E9430C" w:rsidP="00E9430C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Identifier</w:t>
            </w:r>
          </w:p>
        </w:tc>
        <w:tc>
          <w:tcPr>
            <w:tcW w:w="3969" w:type="dxa"/>
          </w:tcPr>
          <w:p w14:paraId="55250846" w14:textId="15076546" w:rsidR="00E9430C" w:rsidRPr="00384959" w:rsidRDefault="008E1C76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identifier}</w:t>
            </w:r>
            <w:r w:rsidRPr="00384959">
              <w:rPr>
                <w:rStyle w:val="EndnoteReference"/>
                <w:sz w:val="22"/>
              </w:rPr>
              <w:endnoteReference w:id="3"/>
            </w:r>
          </w:p>
        </w:tc>
      </w:tr>
      <w:tr w:rsidR="00E9430C" w:rsidRPr="00192AE9" w14:paraId="3BEE257E" w14:textId="77777777" w:rsidTr="004C7DF2">
        <w:tc>
          <w:tcPr>
            <w:tcW w:w="4004" w:type="dxa"/>
          </w:tcPr>
          <w:p w14:paraId="51D6A19E" w14:textId="63AB5A48" w:rsidR="00E9430C" w:rsidRPr="00384959" w:rsidRDefault="00E9430C" w:rsidP="00E9430C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proofErr w:type="spellStart"/>
            <w:r w:rsidRPr="00384959">
              <w:rPr>
                <w:sz w:val="22"/>
                <w:szCs w:val="22"/>
              </w:rPr>
              <w:t>Concesion</w:t>
            </w:r>
            <w:proofErr w:type="spellEnd"/>
          </w:p>
        </w:tc>
        <w:tc>
          <w:tcPr>
            <w:tcW w:w="3969" w:type="dxa"/>
          </w:tcPr>
          <w:p w14:paraId="3203194B" w14:textId="0C8E4371" w:rsidR="00E9430C" w:rsidRPr="00384959" w:rsidRDefault="00E9430C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Concession}</w:t>
            </w:r>
          </w:p>
        </w:tc>
      </w:tr>
      <w:tr w:rsidR="00E9430C" w:rsidRPr="00192AE9" w14:paraId="502BB630" w14:textId="77777777" w:rsidTr="004C7DF2">
        <w:tc>
          <w:tcPr>
            <w:tcW w:w="4004" w:type="dxa"/>
          </w:tcPr>
          <w:p w14:paraId="3A21250C" w14:textId="5825926A" w:rsidR="00E9430C" w:rsidRPr="00384959" w:rsidRDefault="008E1C76" w:rsidP="00E9430C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14:paraId="249701C5" w14:textId="0BB98AE8" w:rsidR="00E9430C" w:rsidRPr="00384959" w:rsidRDefault="00E9430C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status}</w:t>
            </w:r>
          </w:p>
        </w:tc>
      </w:tr>
      <w:tr w:rsidR="00E9430C" w:rsidRPr="00192AE9" w14:paraId="2A3328CE" w14:textId="77777777" w:rsidTr="004C7DF2">
        <w:tc>
          <w:tcPr>
            <w:tcW w:w="4004" w:type="dxa"/>
          </w:tcPr>
          <w:p w14:paraId="37F91E30" w14:textId="4886E6B8" w:rsidR="00E9430C" w:rsidRPr="00384959" w:rsidRDefault="008E1C76" w:rsidP="00E9430C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proofErr w:type="spellStart"/>
            <w:r w:rsidRPr="00384959">
              <w:rPr>
                <w:sz w:val="22"/>
                <w:szCs w:val="22"/>
                <w:lang w:val="es-ES"/>
              </w:rPr>
              <w:t>Area</w:t>
            </w:r>
            <w:proofErr w:type="spellEnd"/>
            <w:r w:rsidRPr="00384959">
              <w:rPr>
                <w:sz w:val="22"/>
                <w:szCs w:val="22"/>
                <w:lang w:val="es-ES"/>
              </w:rPr>
              <w:t xml:space="preserve"> </w:t>
            </w:r>
            <w:r w:rsidR="00E9430C" w:rsidRPr="00384959">
              <w:rPr>
                <w:sz w:val="22"/>
                <w:szCs w:val="22"/>
                <w:lang w:val="es-ES"/>
              </w:rPr>
              <w:t>(HA)</w:t>
            </w:r>
          </w:p>
        </w:tc>
        <w:tc>
          <w:tcPr>
            <w:tcW w:w="3969" w:type="dxa"/>
          </w:tcPr>
          <w:p w14:paraId="6B07ED9A" w14:textId="6411D103" w:rsidR="00E9430C" w:rsidRPr="00384959" w:rsidRDefault="00943323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</w:t>
            </w:r>
            <w:proofErr w:type="spellStart"/>
            <w:r w:rsidRPr="00384959">
              <w:rPr>
                <w:sz w:val="22"/>
              </w:rPr>
              <w:t>currentArea</w:t>
            </w:r>
            <w:proofErr w:type="spellEnd"/>
            <w:r w:rsidRPr="00384959">
              <w:rPr>
                <w:sz w:val="22"/>
              </w:rPr>
              <w:t>}</w:t>
            </w:r>
            <w:r w:rsidRPr="00384959">
              <w:rPr>
                <w:rStyle w:val="EndnoteReference"/>
                <w:sz w:val="22"/>
              </w:rPr>
              <w:endnoteReference w:id="4"/>
            </w:r>
          </w:p>
        </w:tc>
      </w:tr>
      <w:tr w:rsidR="00E9430C" w:rsidRPr="00192AE9" w14:paraId="51C10B79" w14:textId="77777777" w:rsidTr="004C7DF2">
        <w:tc>
          <w:tcPr>
            <w:tcW w:w="4004" w:type="dxa"/>
          </w:tcPr>
          <w:p w14:paraId="07B1240E" w14:textId="6CFC41B0" w:rsidR="00E9430C" w:rsidRPr="00384959" w:rsidRDefault="008E1C76" w:rsidP="00E9430C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  <w:lang w:val="es-ES"/>
              </w:rPr>
              <w:t>Grant Date</w:t>
            </w:r>
          </w:p>
        </w:tc>
        <w:tc>
          <w:tcPr>
            <w:tcW w:w="3969" w:type="dxa"/>
          </w:tcPr>
          <w:p w14:paraId="31C0EFEC" w14:textId="14969E61" w:rsidR="00E9430C" w:rsidRPr="00384959" w:rsidRDefault="00E9430C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</w:t>
            </w:r>
            <w:proofErr w:type="spellStart"/>
            <w:r w:rsidR="00943323" w:rsidRPr="00384959">
              <w:rPr>
                <w:sz w:val="22"/>
              </w:rPr>
              <w:t>c</w:t>
            </w:r>
            <w:r w:rsidRPr="00384959">
              <w:rPr>
                <w:sz w:val="22"/>
              </w:rPr>
              <w:t>ommencementDate</w:t>
            </w:r>
            <w:proofErr w:type="spellEnd"/>
            <w:r w:rsidRPr="00384959">
              <w:rPr>
                <w:sz w:val="22"/>
              </w:rPr>
              <w:t>}</w:t>
            </w:r>
            <w:r w:rsidRPr="00384959">
              <w:rPr>
                <w:rStyle w:val="EndnoteReference"/>
                <w:sz w:val="22"/>
              </w:rPr>
              <w:endnoteReference w:id="5"/>
            </w:r>
          </w:p>
        </w:tc>
      </w:tr>
      <w:tr w:rsidR="00E9430C" w:rsidRPr="00192AE9" w14:paraId="01F20AFC" w14:textId="77777777" w:rsidTr="004C7DF2">
        <w:tc>
          <w:tcPr>
            <w:tcW w:w="4004" w:type="dxa"/>
          </w:tcPr>
          <w:p w14:paraId="75E1F985" w14:textId="6CD3E318" w:rsidR="00E9430C" w:rsidRPr="00384959" w:rsidRDefault="008E1C76" w:rsidP="00E9430C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14:paraId="792E57FA" w14:textId="3A008E21" w:rsidR="00E9430C" w:rsidRPr="00384959" w:rsidRDefault="008E1C76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holders}</w:t>
            </w:r>
          </w:p>
        </w:tc>
      </w:tr>
      <w:tr w:rsidR="00E9430C" w:rsidRPr="00192AE9" w14:paraId="592F538D" w14:textId="77777777" w:rsidTr="004C7DF2">
        <w:tc>
          <w:tcPr>
            <w:tcW w:w="4004" w:type="dxa"/>
          </w:tcPr>
          <w:p w14:paraId="3D9C0E15" w14:textId="7C65C796" w:rsidR="00E9430C" w:rsidRPr="00384959" w:rsidRDefault="00943323" w:rsidP="00E9430C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Zone</w:t>
            </w:r>
          </w:p>
        </w:tc>
        <w:tc>
          <w:tcPr>
            <w:tcW w:w="3969" w:type="dxa"/>
          </w:tcPr>
          <w:p w14:paraId="26D51FBD" w14:textId="4985D550" w:rsidR="00E9430C" w:rsidRPr="00384959" w:rsidRDefault="00E9430C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</w:t>
            </w:r>
            <w:r w:rsidR="00943323" w:rsidRPr="00384959">
              <w:rPr>
                <w:sz w:val="22"/>
              </w:rPr>
              <w:t>Zone</w:t>
            </w:r>
            <w:r w:rsidRPr="00384959">
              <w:rPr>
                <w:sz w:val="22"/>
              </w:rPr>
              <w:t>}</w:t>
            </w:r>
          </w:p>
        </w:tc>
      </w:tr>
      <w:tr w:rsidR="00E9430C" w:rsidRPr="00192AE9" w14:paraId="3B858D78" w14:textId="77777777" w:rsidTr="004C7DF2">
        <w:tc>
          <w:tcPr>
            <w:tcW w:w="4004" w:type="dxa"/>
          </w:tcPr>
          <w:p w14:paraId="07A5236A" w14:textId="02E4FF4E" w:rsidR="00E9430C" w:rsidRPr="00384959" w:rsidRDefault="00943323" w:rsidP="00E9430C">
            <w:pPr>
              <w:pStyle w:val="LabelStyle"/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Map Sheet</w:t>
            </w:r>
          </w:p>
        </w:tc>
        <w:tc>
          <w:tcPr>
            <w:tcW w:w="3969" w:type="dxa"/>
          </w:tcPr>
          <w:p w14:paraId="654C4F28" w14:textId="5BDC3C74" w:rsidR="00E9430C" w:rsidRPr="00384959" w:rsidRDefault="00E9430C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</w:t>
            </w:r>
            <w:proofErr w:type="spellStart"/>
            <w:r w:rsidR="00943323" w:rsidRPr="00384959">
              <w:rPr>
                <w:sz w:val="22"/>
              </w:rPr>
              <w:t>MapSheet</w:t>
            </w:r>
            <w:proofErr w:type="spellEnd"/>
            <w:r w:rsidRPr="00384959">
              <w:rPr>
                <w:sz w:val="22"/>
              </w:rPr>
              <w:t>}</w:t>
            </w:r>
          </w:p>
        </w:tc>
      </w:tr>
      <w:tr w:rsidR="00E9430C" w:rsidRPr="00192AE9" w14:paraId="0450F223" w14:textId="77777777" w:rsidTr="004C7DF2">
        <w:tc>
          <w:tcPr>
            <w:tcW w:w="4004" w:type="dxa"/>
          </w:tcPr>
          <w:p w14:paraId="0D910991" w14:textId="3DE66CBB" w:rsidR="00E9430C" w:rsidRPr="00384959" w:rsidRDefault="00943323" w:rsidP="00E9430C">
            <w:pPr>
              <w:pStyle w:val="LabelStyle"/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D</w:t>
            </w:r>
            <w:r w:rsidR="00A73D9B">
              <w:rPr>
                <w:sz w:val="22"/>
                <w:szCs w:val="22"/>
              </w:rPr>
              <w:t xml:space="preserve"> </w:t>
            </w:r>
            <w:r w:rsidRPr="00384959">
              <w:rPr>
                <w:sz w:val="22"/>
                <w:szCs w:val="22"/>
              </w:rPr>
              <w:t>State</w:t>
            </w:r>
          </w:p>
        </w:tc>
        <w:tc>
          <w:tcPr>
            <w:tcW w:w="3969" w:type="dxa"/>
          </w:tcPr>
          <w:p w14:paraId="1028B268" w14:textId="2A46EE93" w:rsidR="00E9430C" w:rsidRPr="00384959" w:rsidRDefault="00E9430C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</w:t>
            </w:r>
            <w:proofErr w:type="spellStart"/>
            <w:r w:rsidR="00E876FF">
              <w:rPr>
                <w:sz w:val="22"/>
              </w:rPr>
              <w:t>DState</w:t>
            </w:r>
            <w:proofErr w:type="spellEnd"/>
            <w:r w:rsidRPr="00384959">
              <w:rPr>
                <w:sz w:val="22"/>
              </w:rPr>
              <w:t>}</w:t>
            </w:r>
          </w:p>
        </w:tc>
      </w:tr>
      <w:tr w:rsidR="00E9430C" w:rsidRPr="00F778FE" w14:paraId="0FBAD8DA" w14:textId="77777777" w:rsidTr="004C7DF2">
        <w:tc>
          <w:tcPr>
            <w:tcW w:w="4004" w:type="dxa"/>
          </w:tcPr>
          <w:p w14:paraId="3065DE97" w14:textId="24748C8E" w:rsidR="00E9430C" w:rsidRPr="00384959" w:rsidRDefault="00943323" w:rsidP="00E9430C">
            <w:pPr>
              <w:pStyle w:val="LabelStyle"/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Substance</w:t>
            </w:r>
          </w:p>
        </w:tc>
        <w:tc>
          <w:tcPr>
            <w:tcW w:w="3969" w:type="dxa"/>
          </w:tcPr>
          <w:p w14:paraId="4F191155" w14:textId="6258D6A4" w:rsidR="00E9430C" w:rsidRPr="00384959" w:rsidRDefault="00E9430C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</w:t>
            </w:r>
            <w:r w:rsidR="00943323" w:rsidRPr="00384959">
              <w:rPr>
                <w:sz w:val="22"/>
              </w:rPr>
              <w:t>Substance</w:t>
            </w:r>
            <w:r w:rsidRPr="00384959">
              <w:rPr>
                <w:sz w:val="22"/>
              </w:rPr>
              <w:t>}</w:t>
            </w:r>
          </w:p>
        </w:tc>
      </w:tr>
      <w:tr w:rsidR="00E9430C" w:rsidRPr="00192AE9" w14:paraId="20732760" w14:textId="77777777" w:rsidTr="004C7DF2">
        <w:tc>
          <w:tcPr>
            <w:tcW w:w="4004" w:type="dxa"/>
          </w:tcPr>
          <w:p w14:paraId="0E1DD70D" w14:textId="414F7C4C" w:rsidR="00E9430C" w:rsidRPr="00384959" w:rsidRDefault="00943323" w:rsidP="00E9430C">
            <w:pPr>
              <w:pStyle w:val="LabelStyle"/>
              <w:rPr>
                <w:sz w:val="22"/>
                <w:szCs w:val="22"/>
              </w:rPr>
            </w:pPr>
            <w:proofErr w:type="spellStart"/>
            <w:r w:rsidRPr="00384959">
              <w:rPr>
                <w:bCs/>
                <w:sz w:val="22"/>
                <w:szCs w:val="22"/>
                <w:lang w:val="es-ES"/>
              </w:rPr>
              <w:t>Departement</w:t>
            </w:r>
            <w:proofErr w:type="spellEnd"/>
          </w:p>
        </w:tc>
        <w:tc>
          <w:tcPr>
            <w:tcW w:w="3969" w:type="dxa"/>
          </w:tcPr>
          <w:p w14:paraId="29CFB583" w14:textId="43902F5C" w:rsidR="00E9430C" w:rsidRPr="00384959" w:rsidRDefault="00E9430C" w:rsidP="00E9430C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Department}</w:t>
            </w:r>
          </w:p>
        </w:tc>
      </w:tr>
      <w:tr w:rsidR="00E9430C" w:rsidRPr="00192AE9" w14:paraId="578950C5" w14:textId="77777777" w:rsidTr="004C7DF2">
        <w:tc>
          <w:tcPr>
            <w:tcW w:w="4004" w:type="dxa"/>
          </w:tcPr>
          <w:p w14:paraId="7CBA5DF8" w14:textId="3AAF0E59" w:rsidR="00E9430C" w:rsidRPr="00384959" w:rsidRDefault="00943323" w:rsidP="00E9430C">
            <w:pPr>
              <w:pStyle w:val="LabelStyle"/>
              <w:rPr>
                <w:bCs/>
                <w:sz w:val="22"/>
                <w:szCs w:val="22"/>
              </w:rPr>
            </w:pPr>
            <w:proofErr w:type="spellStart"/>
            <w:r w:rsidRPr="00384959">
              <w:rPr>
                <w:sz w:val="22"/>
                <w:szCs w:val="22"/>
                <w:lang w:val="es-ES"/>
              </w:rPr>
              <w:t>Province</w:t>
            </w:r>
            <w:proofErr w:type="spellEnd"/>
          </w:p>
        </w:tc>
        <w:tc>
          <w:tcPr>
            <w:tcW w:w="3969" w:type="dxa"/>
          </w:tcPr>
          <w:p w14:paraId="14B3F9F8" w14:textId="12823AFB" w:rsidR="00E9430C" w:rsidRPr="00384959" w:rsidRDefault="00E9430C" w:rsidP="00E9430C">
            <w:pPr>
              <w:pStyle w:val="TextFieldStyle"/>
              <w:rPr>
                <w:sz w:val="22"/>
              </w:rPr>
            </w:pPr>
            <w:r w:rsidRPr="00384959">
              <w:rPr>
                <w:bCs/>
                <w:sz w:val="22"/>
              </w:rPr>
              <w:t>{Province}</w:t>
            </w:r>
          </w:p>
        </w:tc>
      </w:tr>
      <w:tr w:rsidR="00E9430C" w:rsidRPr="00192AE9" w14:paraId="6B8C6395" w14:textId="77777777" w:rsidTr="004C7DF2">
        <w:tc>
          <w:tcPr>
            <w:tcW w:w="4004" w:type="dxa"/>
          </w:tcPr>
          <w:p w14:paraId="49EC7FD0" w14:textId="023DC612" w:rsidR="00E9430C" w:rsidRPr="00384959" w:rsidRDefault="00943323" w:rsidP="00E9430C">
            <w:pPr>
              <w:pStyle w:val="LabelStyle"/>
              <w:rPr>
                <w:sz w:val="22"/>
                <w:szCs w:val="22"/>
              </w:rPr>
            </w:pPr>
            <w:proofErr w:type="spellStart"/>
            <w:r w:rsidRPr="00384959">
              <w:rPr>
                <w:sz w:val="22"/>
                <w:szCs w:val="22"/>
                <w:lang w:val="es-ES"/>
              </w:rPr>
              <w:t>District</w:t>
            </w:r>
            <w:proofErr w:type="spellEnd"/>
          </w:p>
        </w:tc>
        <w:tc>
          <w:tcPr>
            <w:tcW w:w="3969" w:type="dxa"/>
          </w:tcPr>
          <w:p w14:paraId="10F03E22" w14:textId="4F571CD3" w:rsidR="00E9430C" w:rsidRPr="00384959" w:rsidRDefault="00E9430C" w:rsidP="00E9430C">
            <w:pPr>
              <w:pStyle w:val="TextFieldStyle"/>
              <w:rPr>
                <w:bCs/>
                <w:sz w:val="22"/>
              </w:rPr>
            </w:pPr>
            <w:r w:rsidRPr="00384959">
              <w:rPr>
                <w:bCs/>
                <w:sz w:val="22"/>
              </w:rPr>
              <w:t>{District}</w:t>
            </w:r>
          </w:p>
        </w:tc>
      </w:tr>
    </w:tbl>
    <w:p w14:paraId="32CA7445" w14:textId="77777777" w:rsidR="006F16A5" w:rsidRDefault="006F16A5" w:rsidP="006F16A5">
      <w:pPr>
        <w:pStyle w:val="Heading"/>
        <w:ind w:left="0"/>
      </w:pPr>
    </w:p>
    <w:tbl>
      <w:tblPr>
        <w:tblStyle w:val="TableGrid"/>
        <w:tblW w:w="0" w:type="auto"/>
        <w:tblInd w:w="-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="006F16A5" w:rsidRPr="008C0892" w14:paraId="48DE7481" w14:textId="77777777" w:rsidTr="00E73CD1">
        <w:trPr>
          <w:trHeight w:hRule="exact" w:val="638"/>
        </w:trPr>
        <w:tc>
          <w:tcPr>
            <w:tcW w:w="14516" w:type="dxa"/>
            <w:gridSpan w:val="4"/>
          </w:tcPr>
          <w:p w14:paraId="76D0F1F0" w14:textId="77777777" w:rsidR="006F16A5" w:rsidRPr="00384959" w:rsidRDefault="006F16A5" w:rsidP="004C7DF2">
            <w:pPr>
              <w:pStyle w:val="Heading"/>
              <w:ind w:left="0"/>
              <w:rPr>
                <w:szCs w:val="32"/>
              </w:rPr>
            </w:pPr>
            <w:r w:rsidRPr="00384959">
              <w:rPr>
                <w:szCs w:val="32"/>
              </w:rPr>
              <w:t>Internal Fields</w:t>
            </w:r>
          </w:p>
        </w:tc>
      </w:tr>
      <w:tr w:rsidR="006F16A5" w:rsidRPr="008C0892" w14:paraId="2E7F64CA" w14:textId="77777777" w:rsidTr="004C7DF2">
        <w:tc>
          <w:tcPr>
            <w:tcW w:w="2944" w:type="dxa"/>
          </w:tcPr>
          <w:p w14:paraId="19285D7F" w14:textId="77777777" w:rsidR="006F16A5" w:rsidRPr="00384959" w:rsidRDefault="006F16A5" w:rsidP="004C7DF2">
            <w:pPr>
              <w:pStyle w:val="LabelStyle"/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14:paraId="3C978271" w14:textId="77777777" w:rsidR="006F16A5" w:rsidRPr="00384959" w:rsidRDefault="006F16A5" w:rsidP="004C7DF2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</w:t>
            </w:r>
            <w:proofErr w:type="spellStart"/>
            <w:r w:rsidRPr="00384959">
              <w:rPr>
                <w:sz w:val="22"/>
              </w:rPr>
              <w:t>ResponsibleGeo</w:t>
            </w:r>
            <w:proofErr w:type="spellEnd"/>
            <w:r w:rsidRPr="00384959">
              <w:rPr>
                <w:sz w:val="22"/>
              </w:rPr>
              <w:t>}</w:t>
            </w:r>
            <w:r w:rsidRPr="00384959">
              <w:rPr>
                <w:rStyle w:val="EndnoteReference"/>
                <w:sz w:val="22"/>
              </w:rPr>
              <w:endnoteReference w:id="6"/>
            </w:r>
          </w:p>
        </w:tc>
        <w:tc>
          <w:tcPr>
            <w:tcW w:w="2410" w:type="dxa"/>
          </w:tcPr>
          <w:p w14:paraId="1B73F076" w14:textId="77777777" w:rsidR="006F16A5" w:rsidRPr="00384959" w:rsidRDefault="006F16A5" w:rsidP="004C7DF2">
            <w:pPr>
              <w:pStyle w:val="LabelStyle"/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14:paraId="49DC9650" w14:textId="77777777" w:rsidR="006F16A5" w:rsidRPr="00384959" w:rsidRDefault="006F16A5" w:rsidP="004C7DF2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</w:t>
            </w:r>
            <w:proofErr w:type="spellStart"/>
            <w:r w:rsidRPr="00384959">
              <w:rPr>
                <w:sz w:val="22"/>
              </w:rPr>
              <w:t>TenMan</w:t>
            </w:r>
            <w:proofErr w:type="spellEnd"/>
            <w:r w:rsidRPr="00384959">
              <w:rPr>
                <w:sz w:val="22"/>
              </w:rPr>
              <w:t>}</w:t>
            </w:r>
            <w:r w:rsidRPr="00384959">
              <w:rPr>
                <w:rStyle w:val="EndnoteReference"/>
                <w:sz w:val="22"/>
              </w:rPr>
              <w:endnoteReference w:id="7"/>
            </w:r>
          </w:p>
        </w:tc>
      </w:tr>
      <w:tr w:rsidR="006F16A5" w:rsidRPr="008C0892" w14:paraId="3C489B07" w14:textId="77777777" w:rsidTr="004C7DF2">
        <w:tc>
          <w:tcPr>
            <w:tcW w:w="2944" w:type="dxa"/>
          </w:tcPr>
          <w:p w14:paraId="684A582C" w14:textId="77777777" w:rsidR="006F16A5" w:rsidRPr="00384959" w:rsidRDefault="006F16A5" w:rsidP="004C7DF2">
            <w:pPr>
              <w:pStyle w:val="LabelStyle"/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14:paraId="07257212" w14:textId="77777777" w:rsidR="006F16A5" w:rsidRPr="00384959" w:rsidRDefault="006F16A5" w:rsidP="004C7DF2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Manager}</w:t>
            </w:r>
            <w:r w:rsidRPr="00384959">
              <w:rPr>
                <w:rStyle w:val="EndnoteReference"/>
                <w:sz w:val="22"/>
              </w:rPr>
              <w:endnoteReference w:id="8"/>
            </w:r>
          </w:p>
        </w:tc>
        <w:tc>
          <w:tcPr>
            <w:tcW w:w="2410" w:type="dxa"/>
          </w:tcPr>
          <w:p w14:paraId="4295C719" w14:textId="77777777" w:rsidR="006F16A5" w:rsidRPr="00384959" w:rsidRDefault="006F16A5" w:rsidP="004C7DF2">
            <w:pPr>
              <w:pStyle w:val="LabelStyle"/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14:paraId="0703EA85" w14:textId="77777777" w:rsidR="006F16A5" w:rsidRPr="00384959" w:rsidRDefault="006F16A5" w:rsidP="004C7DF2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Project}</w:t>
            </w:r>
            <w:r w:rsidRPr="00384959">
              <w:rPr>
                <w:rStyle w:val="EndnoteReference"/>
                <w:sz w:val="22"/>
              </w:rPr>
              <w:endnoteReference w:id="9"/>
            </w:r>
          </w:p>
        </w:tc>
      </w:tr>
      <w:tr w:rsidR="006F16A5" w:rsidRPr="008C0892" w14:paraId="4D2217E2" w14:textId="77777777" w:rsidTr="004C7DF2">
        <w:tc>
          <w:tcPr>
            <w:tcW w:w="2944" w:type="dxa"/>
          </w:tcPr>
          <w:p w14:paraId="4870238D" w14:textId="77777777" w:rsidR="006F16A5" w:rsidRPr="00384959" w:rsidRDefault="006F16A5" w:rsidP="004C7DF2">
            <w:pPr>
              <w:pStyle w:val="LabelStyle"/>
              <w:rPr>
                <w:sz w:val="22"/>
                <w:szCs w:val="22"/>
              </w:rPr>
            </w:pPr>
            <w:r w:rsidRPr="0038495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14:paraId="1110A10E" w14:textId="77777777" w:rsidR="006F16A5" w:rsidRPr="00384959" w:rsidRDefault="006F16A5" w:rsidP="004C7DF2">
            <w:pPr>
              <w:pStyle w:val="TextFieldStyle"/>
              <w:rPr>
                <w:sz w:val="22"/>
              </w:rPr>
            </w:pPr>
            <w:r w:rsidRPr="00384959">
              <w:rPr>
                <w:sz w:val="22"/>
              </w:rPr>
              <w:t>{Relationship}</w:t>
            </w:r>
            <w:r w:rsidRPr="0038495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14:paraId="45FF5ED7" w14:textId="77777777" w:rsidR="006F16A5" w:rsidRPr="00384959" w:rsidRDefault="006F16A5" w:rsidP="004C7DF2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14:paraId="70E64641" w14:textId="77777777" w:rsidR="006F16A5" w:rsidRPr="00384959" w:rsidRDefault="006F16A5" w:rsidP="004C7DF2">
            <w:pPr>
              <w:pStyle w:val="TextFieldStyle"/>
              <w:rPr>
                <w:sz w:val="22"/>
              </w:rPr>
            </w:pPr>
          </w:p>
        </w:tc>
      </w:tr>
    </w:tbl>
    <w:p w14:paraId="5713672C" w14:textId="278BFD82" w:rsidR="00FE12C2" w:rsidRPr="00235138" w:rsidRDefault="00FE12C2" w:rsidP="00E77B35">
      <w:pPr>
        <w:spacing w:after="0"/>
        <w:rPr>
          <w:rFonts w:ascii="Aptos" w:hAnsi="Aptos" w:cs="Arial"/>
        </w:rPr>
      </w:pPr>
    </w:p>
    <w:p w14:paraId="1DC49B00" w14:textId="77777777" w:rsidR="00753294" w:rsidRPr="00235138" w:rsidRDefault="00753294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04"/>
        <w:gridCol w:w="1869"/>
        <w:gridCol w:w="1962"/>
        <w:gridCol w:w="1965"/>
        <w:gridCol w:w="3298"/>
        <w:gridCol w:w="3800"/>
      </w:tblGrid>
      <w:tr w:rsidR="006F16A5" w:rsidRPr="00235138" w14:paraId="35C90F47" w14:textId="11175802" w:rsidTr="006F16A5"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</w:tcPr>
          <w:p w14:paraId="47980251" w14:textId="35D2E825" w:rsidR="006F16A5" w:rsidRPr="002C78FE" w:rsidRDefault="006F16A5" w:rsidP="00713EA5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  <w:r>
              <w:rPr>
                <w:rFonts w:ascii="Aptos" w:hAnsi="Aptos"/>
                <w:color w:val="auto"/>
                <w:szCs w:val="32"/>
              </w:rPr>
              <w:t>Issued Resolutions</w:t>
            </w:r>
            <w:r w:rsidRPr="002C78FE">
              <w:rPr>
                <w:rStyle w:val="EndnoteReference"/>
                <w:rFonts w:ascii="Aptos" w:hAnsi="Aptos"/>
                <w:color w:val="auto"/>
                <w:szCs w:val="32"/>
              </w:rPr>
              <w:endnoteReference w:id="11"/>
            </w:r>
          </w:p>
        </w:tc>
      </w:tr>
      <w:tr w:rsidR="0026368A" w:rsidRPr="00EC3010" w14:paraId="6605CB87" w14:textId="2D9DC31B" w:rsidTr="006F16A5">
        <w:tc>
          <w:tcPr>
            <w:tcW w:w="813" w:type="pct"/>
          </w:tcPr>
          <w:p w14:paraId="1C251C0E" w14:textId="6B1F98B5" w:rsidR="0026368A" w:rsidRPr="00EC3010" w:rsidRDefault="006F16A5" w:rsidP="00EE441C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Resolution</w:t>
            </w:r>
          </w:p>
        </w:tc>
        <w:tc>
          <w:tcPr>
            <w:tcW w:w="607" w:type="pct"/>
          </w:tcPr>
          <w:p w14:paraId="56B204A0" w14:textId="3AD25C8B" w:rsidR="0026368A" w:rsidRPr="00EC3010" w:rsidRDefault="006F16A5" w:rsidP="00EE441C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Resolution Date</w:t>
            </w:r>
          </w:p>
        </w:tc>
        <w:tc>
          <w:tcPr>
            <w:tcW w:w="637" w:type="pct"/>
          </w:tcPr>
          <w:p w14:paraId="0668492B" w14:textId="32D609C8" w:rsidR="0026368A" w:rsidRPr="00EC3010" w:rsidRDefault="006F16A5" w:rsidP="00EE441C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Description</w:t>
            </w:r>
            <w:r w:rsidR="0026368A" w:rsidRPr="00EC3010">
              <w:rPr>
                <w:sz w:val="22"/>
                <w:szCs w:val="22"/>
              </w:rPr>
              <w:t xml:space="preserve">  </w:t>
            </w:r>
          </w:p>
        </w:tc>
        <w:tc>
          <w:tcPr>
            <w:tcW w:w="638" w:type="pct"/>
          </w:tcPr>
          <w:p w14:paraId="69CB9E55" w14:textId="115A163A" w:rsidR="0026368A" w:rsidRPr="00EC3010" w:rsidRDefault="006F16A5" w:rsidP="00EE441C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Deadlines</w:t>
            </w:r>
          </w:p>
        </w:tc>
        <w:tc>
          <w:tcPr>
            <w:tcW w:w="1071" w:type="pct"/>
          </w:tcPr>
          <w:p w14:paraId="210170EE" w14:textId="614206CD" w:rsidR="0026368A" w:rsidRPr="00EC3010" w:rsidRDefault="006F16A5" w:rsidP="00EE441C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Notification Date</w:t>
            </w:r>
          </w:p>
        </w:tc>
        <w:tc>
          <w:tcPr>
            <w:tcW w:w="1234" w:type="pct"/>
          </w:tcPr>
          <w:p w14:paraId="1852A8F2" w14:textId="44E90733" w:rsidR="0026368A" w:rsidRPr="00EC3010" w:rsidRDefault="006F16A5" w:rsidP="00EE441C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Notification Number</w:t>
            </w:r>
          </w:p>
        </w:tc>
      </w:tr>
      <w:tr w:rsidR="0026368A" w:rsidRPr="00EC3010" w14:paraId="5FD01746" w14:textId="3627FFFD" w:rsidTr="006F16A5">
        <w:tc>
          <w:tcPr>
            <w:tcW w:w="813" w:type="pct"/>
          </w:tcPr>
          <w:p w14:paraId="74689526" w14:textId="00EC5BBD" w:rsidR="0026368A" w:rsidRPr="00EC3010" w:rsidRDefault="0026368A" w:rsidP="00EE441C">
            <w:pPr>
              <w:pStyle w:val="Currency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r w:rsidR="006F16A5" w:rsidRPr="00EC3010">
              <w:rPr>
                <w:sz w:val="22"/>
              </w:rPr>
              <w:t>Resolution</w:t>
            </w:r>
            <w:r w:rsidRPr="00EC3010">
              <w:rPr>
                <w:sz w:val="22"/>
              </w:rPr>
              <w:t>}</w:t>
            </w:r>
          </w:p>
        </w:tc>
        <w:tc>
          <w:tcPr>
            <w:tcW w:w="607" w:type="pct"/>
          </w:tcPr>
          <w:p w14:paraId="6B2ED7BA" w14:textId="37284AE0" w:rsidR="0026368A" w:rsidRPr="00EC3010" w:rsidRDefault="0026368A" w:rsidP="00EE441C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="006F16A5" w:rsidRPr="00EC3010">
              <w:rPr>
                <w:sz w:val="22"/>
              </w:rPr>
              <w:t>ResolutionDate</w:t>
            </w:r>
            <w:proofErr w:type="spellEnd"/>
            <w:r w:rsidRPr="00EC3010">
              <w:rPr>
                <w:sz w:val="22"/>
              </w:rPr>
              <w:t>}</w:t>
            </w:r>
          </w:p>
        </w:tc>
        <w:tc>
          <w:tcPr>
            <w:tcW w:w="637" w:type="pct"/>
          </w:tcPr>
          <w:p w14:paraId="7F16DD66" w14:textId="58B1B567" w:rsidR="0026368A" w:rsidRPr="00EC3010" w:rsidRDefault="0026368A" w:rsidP="00EE441C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r w:rsidR="006F16A5" w:rsidRPr="00EC3010">
              <w:rPr>
                <w:sz w:val="22"/>
              </w:rPr>
              <w:t>Description</w:t>
            </w:r>
            <w:r w:rsidRPr="00EC3010">
              <w:rPr>
                <w:sz w:val="22"/>
              </w:rPr>
              <w:t>}</w:t>
            </w:r>
          </w:p>
        </w:tc>
        <w:tc>
          <w:tcPr>
            <w:tcW w:w="638" w:type="pct"/>
          </w:tcPr>
          <w:p w14:paraId="2B388260" w14:textId="654496A5" w:rsidR="0026368A" w:rsidRPr="00EC3010" w:rsidRDefault="0026368A" w:rsidP="00EE441C">
            <w:pPr>
              <w:pStyle w:val="DateFieldStyle"/>
              <w:rPr>
                <w:sz w:val="22"/>
                <w:vertAlign w:val="superscript"/>
              </w:rPr>
            </w:pPr>
            <w:r w:rsidRPr="00EC3010">
              <w:rPr>
                <w:sz w:val="22"/>
              </w:rPr>
              <w:t>{</w:t>
            </w:r>
            <w:r w:rsidR="006F16A5" w:rsidRPr="00EC3010">
              <w:rPr>
                <w:sz w:val="22"/>
              </w:rPr>
              <w:t>Deadlines</w:t>
            </w:r>
            <w:r w:rsidRPr="00EC3010">
              <w:rPr>
                <w:sz w:val="22"/>
              </w:rPr>
              <w:t>}</w:t>
            </w:r>
          </w:p>
        </w:tc>
        <w:tc>
          <w:tcPr>
            <w:tcW w:w="1071" w:type="pct"/>
          </w:tcPr>
          <w:p w14:paraId="332AE451" w14:textId="4F6B710B" w:rsidR="0026368A" w:rsidRPr="00EC3010" w:rsidRDefault="0026368A" w:rsidP="00EE441C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="006F16A5" w:rsidRPr="00EC3010">
              <w:rPr>
                <w:sz w:val="22"/>
              </w:rPr>
              <w:t>NotificationDate</w:t>
            </w:r>
            <w:proofErr w:type="spellEnd"/>
            <w:r w:rsidRPr="00EC3010">
              <w:rPr>
                <w:sz w:val="22"/>
              </w:rPr>
              <w:t>}</w:t>
            </w:r>
          </w:p>
        </w:tc>
        <w:tc>
          <w:tcPr>
            <w:tcW w:w="1234" w:type="pct"/>
          </w:tcPr>
          <w:p w14:paraId="37946FF7" w14:textId="55494DC8" w:rsidR="0026368A" w:rsidRPr="00EC3010" w:rsidRDefault="0026368A" w:rsidP="00EE441C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="006F16A5" w:rsidRPr="00EC3010">
              <w:rPr>
                <w:sz w:val="22"/>
              </w:rPr>
              <w:t>NotificationNo</w:t>
            </w:r>
            <w:proofErr w:type="spellEnd"/>
            <w:r w:rsidRPr="00EC3010">
              <w:rPr>
                <w:sz w:val="22"/>
              </w:rPr>
              <w:t>}</w:t>
            </w:r>
          </w:p>
        </w:tc>
      </w:tr>
    </w:tbl>
    <w:p w14:paraId="11D83BB0" w14:textId="0CEF4A4B" w:rsidR="00432325" w:rsidRDefault="00432325" w:rsidP="00E77B35">
      <w:pPr>
        <w:spacing w:after="0"/>
        <w:rPr>
          <w:rFonts w:ascii="Aptos" w:hAnsi="Aptos" w:cs="Arial"/>
        </w:rPr>
      </w:pPr>
    </w:p>
    <w:p w14:paraId="2383A8CB" w14:textId="6204FBEC" w:rsidR="00713EA5" w:rsidRPr="00235138" w:rsidRDefault="00432325" w:rsidP="00432325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p w14:paraId="4812A461" w14:textId="77777777" w:rsidR="00304372" w:rsidRPr="00235138" w:rsidRDefault="00304372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698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61"/>
        <w:gridCol w:w="1417"/>
        <w:gridCol w:w="1701"/>
        <w:gridCol w:w="1701"/>
      </w:tblGrid>
      <w:tr w:rsidR="00C477D7" w:rsidRPr="002C78FE" w14:paraId="688FA096" w14:textId="77777777" w:rsidTr="00C477D7">
        <w:tc>
          <w:tcPr>
            <w:tcW w:w="6980" w:type="dxa"/>
            <w:gridSpan w:val="4"/>
            <w:tcBorders>
              <w:top w:val="nil"/>
              <w:left w:val="nil"/>
              <w:right w:val="nil"/>
            </w:tcBorders>
          </w:tcPr>
          <w:p w14:paraId="1515FAA2" w14:textId="19855715" w:rsidR="00C477D7" w:rsidRPr="00235138" w:rsidRDefault="006F16A5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  <w:r>
              <w:rPr>
                <w:rFonts w:ascii="Aptos" w:hAnsi="Aptos"/>
                <w:color w:val="auto"/>
                <w:szCs w:val="32"/>
              </w:rPr>
              <w:t>Notebook</w:t>
            </w:r>
            <w:r w:rsidR="00C477D7" w:rsidRPr="002C78FE">
              <w:rPr>
                <w:rStyle w:val="EndnoteReference"/>
                <w:rFonts w:ascii="Aptos" w:hAnsi="Aptos"/>
                <w:color w:val="auto"/>
                <w:szCs w:val="32"/>
              </w:rPr>
              <w:endnoteReference w:id="12"/>
            </w:r>
          </w:p>
        </w:tc>
      </w:tr>
      <w:tr w:rsidR="00C477D7" w:rsidRPr="00EC3010" w14:paraId="18C643F1" w14:textId="77777777" w:rsidTr="00C477D7">
        <w:tc>
          <w:tcPr>
            <w:tcW w:w="2161" w:type="dxa"/>
          </w:tcPr>
          <w:p w14:paraId="69109AD8" w14:textId="5E004112" w:rsidR="00C477D7" w:rsidRPr="00EC3010" w:rsidRDefault="006F16A5" w:rsidP="001F07C1">
            <w:pPr>
              <w:pStyle w:val="TableHeadingLabelStyle"/>
            </w:pPr>
            <w:r w:rsidRPr="00EC3010">
              <w:t>Number</w:t>
            </w:r>
          </w:p>
        </w:tc>
        <w:tc>
          <w:tcPr>
            <w:tcW w:w="1417" w:type="dxa"/>
          </w:tcPr>
          <w:p w14:paraId="3D113014" w14:textId="4F77CA07" w:rsidR="00C477D7" w:rsidRPr="00EC3010" w:rsidRDefault="006F16A5" w:rsidP="001F07C1">
            <w:pPr>
              <w:pStyle w:val="TableHeadingLabelStyle"/>
            </w:pPr>
            <w:r w:rsidRPr="00EC3010">
              <w:t>Code</w:t>
            </w:r>
          </w:p>
        </w:tc>
        <w:tc>
          <w:tcPr>
            <w:tcW w:w="1701" w:type="dxa"/>
          </w:tcPr>
          <w:p w14:paraId="576E4069" w14:textId="0237C032" w:rsidR="00C477D7" w:rsidRPr="00EC3010" w:rsidRDefault="006F16A5" w:rsidP="001F07C1">
            <w:pPr>
              <w:pStyle w:val="TableHeadingLabelStyle"/>
            </w:pPr>
            <w:r w:rsidRPr="00EC3010">
              <w:t>Type</w:t>
            </w:r>
            <w:r w:rsidR="00C477D7" w:rsidRPr="00EC3010">
              <w:t xml:space="preserve"> </w:t>
            </w:r>
          </w:p>
        </w:tc>
        <w:tc>
          <w:tcPr>
            <w:tcW w:w="1701" w:type="dxa"/>
          </w:tcPr>
          <w:p w14:paraId="3BA9F17C" w14:textId="0446B43E" w:rsidR="00C477D7" w:rsidRPr="00EC3010" w:rsidRDefault="006F16A5" w:rsidP="001F07C1">
            <w:pPr>
              <w:pStyle w:val="TableHeadingLabelStyle"/>
            </w:pPr>
            <w:r w:rsidRPr="00EC3010">
              <w:t>Status</w:t>
            </w:r>
          </w:p>
        </w:tc>
      </w:tr>
      <w:tr w:rsidR="00C477D7" w:rsidRPr="00EC3010" w14:paraId="7F0DB414" w14:textId="77777777" w:rsidTr="00C477D7">
        <w:tc>
          <w:tcPr>
            <w:tcW w:w="2161" w:type="dxa"/>
          </w:tcPr>
          <w:p w14:paraId="09293152" w14:textId="2DF3453D" w:rsidR="00C477D7" w:rsidRPr="00EC3010" w:rsidRDefault="00C477D7" w:rsidP="001F07C1">
            <w:pPr>
              <w:pStyle w:val="CurrencyFieldStyle"/>
              <w:rPr>
                <w:szCs w:val="24"/>
              </w:rPr>
            </w:pPr>
            <w:r w:rsidRPr="00EC3010">
              <w:rPr>
                <w:szCs w:val="24"/>
              </w:rPr>
              <w:t>{</w:t>
            </w:r>
            <w:r w:rsidR="006F16A5" w:rsidRPr="00EC3010">
              <w:rPr>
                <w:szCs w:val="24"/>
              </w:rPr>
              <w:t>Number</w:t>
            </w:r>
            <w:r w:rsidRPr="00EC3010">
              <w:rPr>
                <w:szCs w:val="24"/>
              </w:rPr>
              <w:t>}</w:t>
            </w:r>
          </w:p>
        </w:tc>
        <w:tc>
          <w:tcPr>
            <w:tcW w:w="1417" w:type="dxa"/>
          </w:tcPr>
          <w:p w14:paraId="0C55D62F" w14:textId="7E10BCE7" w:rsidR="00C477D7" w:rsidRPr="00EC3010" w:rsidRDefault="00C477D7" w:rsidP="001F07C1">
            <w:pPr>
              <w:pStyle w:val="TextFieldStyle"/>
              <w:rPr>
                <w:szCs w:val="24"/>
              </w:rPr>
            </w:pPr>
            <w:r w:rsidRPr="00EC3010">
              <w:rPr>
                <w:szCs w:val="24"/>
              </w:rPr>
              <w:t>{</w:t>
            </w:r>
            <w:r w:rsidR="006F16A5" w:rsidRPr="00EC3010">
              <w:rPr>
                <w:szCs w:val="24"/>
              </w:rPr>
              <w:t>Code</w:t>
            </w:r>
            <w:r w:rsidRPr="00EC3010">
              <w:rPr>
                <w:szCs w:val="24"/>
              </w:rPr>
              <w:t>}</w:t>
            </w:r>
          </w:p>
        </w:tc>
        <w:tc>
          <w:tcPr>
            <w:tcW w:w="1701" w:type="dxa"/>
          </w:tcPr>
          <w:p w14:paraId="54066FD0" w14:textId="40E255EE" w:rsidR="00C477D7" w:rsidRPr="00EC3010" w:rsidRDefault="00C477D7" w:rsidP="001F07C1">
            <w:pPr>
              <w:pStyle w:val="TextFieldStyle"/>
              <w:rPr>
                <w:szCs w:val="24"/>
              </w:rPr>
            </w:pPr>
            <w:r w:rsidRPr="00EC3010">
              <w:rPr>
                <w:szCs w:val="24"/>
              </w:rPr>
              <w:t>{</w:t>
            </w:r>
            <w:r w:rsidR="006F16A5" w:rsidRPr="00EC3010">
              <w:rPr>
                <w:szCs w:val="24"/>
              </w:rPr>
              <w:t>Type</w:t>
            </w:r>
            <w:r w:rsidRPr="00EC3010">
              <w:rPr>
                <w:szCs w:val="24"/>
              </w:rPr>
              <w:t>}</w:t>
            </w:r>
          </w:p>
        </w:tc>
        <w:tc>
          <w:tcPr>
            <w:tcW w:w="1701" w:type="dxa"/>
          </w:tcPr>
          <w:p w14:paraId="15FC54E2" w14:textId="68C04564" w:rsidR="00C477D7" w:rsidRPr="00EC3010" w:rsidRDefault="00C477D7" w:rsidP="008D350D">
            <w:pPr>
              <w:pStyle w:val="DateFieldStyle"/>
              <w:jc w:val="center"/>
              <w:rPr>
                <w:szCs w:val="24"/>
                <w:vertAlign w:val="superscript"/>
              </w:rPr>
            </w:pPr>
            <w:r w:rsidRPr="00EC3010">
              <w:rPr>
                <w:szCs w:val="24"/>
              </w:rPr>
              <w:t>{</w:t>
            </w:r>
            <w:r w:rsidR="006F16A5" w:rsidRPr="00EC3010">
              <w:rPr>
                <w:szCs w:val="24"/>
              </w:rPr>
              <w:t>status</w:t>
            </w:r>
            <w:r w:rsidRPr="00EC3010">
              <w:rPr>
                <w:szCs w:val="24"/>
              </w:rPr>
              <w:t>}</w:t>
            </w:r>
          </w:p>
        </w:tc>
      </w:tr>
    </w:tbl>
    <w:p w14:paraId="39F5B13E" w14:textId="77777777" w:rsidR="00304372" w:rsidRPr="00235138" w:rsidRDefault="00304372" w:rsidP="00E77B35">
      <w:pPr>
        <w:spacing w:after="0"/>
        <w:rPr>
          <w:rFonts w:ascii="Aptos" w:hAnsi="Aptos" w:cs="Arial"/>
        </w:rPr>
      </w:pPr>
    </w:p>
    <w:p w14:paraId="2C94D6AE" w14:textId="77777777" w:rsidR="00304372" w:rsidRPr="00235138" w:rsidRDefault="00304372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222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61"/>
        <w:gridCol w:w="1417"/>
        <w:gridCol w:w="3261"/>
        <w:gridCol w:w="1559"/>
        <w:gridCol w:w="3827"/>
      </w:tblGrid>
      <w:tr w:rsidR="00BE1416" w:rsidRPr="002C78FE" w14:paraId="58ED7367" w14:textId="77777777" w:rsidTr="00BE1416">
        <w:tc>
          <w:tcPr>
            <w:tcW w:w="8398" w:type="dxa"/>
            <w:gridSpan w:val="4"/>
            <w:tcBorders>
              <w:top w:val="nil"/>
              <w:left w:val="nil"/>
              <w:right w:val="nil"/>
            </w:tcBorders>
          </w:tcPr>
          <w:p w14:paraId="15C41D07" w14:textId="74AC2200" w:rsidR="00BE1416" w:rsidRPr="00235138" w:rsidRDefault="00BE1416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  <w:bookmarkStart w:id="0" w:name="_Hlk175216953"/>
            <w:r>
              <w:rPr>
                <w:rFonts w:ascii="Aptos" w:hAnsi="Aptos"/>
                <w:color w:val="auto"/>
                <w:szCs w:val="32"/>
              </w:rPr>
              <w:t>SERFOR</w:t>
            </w:r>
            <w:bookmarkEnd w:id="0"/>
            <w:r w:rsidR="00397534">
              <w:rPr>
                <w:rFonts w:ascii="Aptos" w:hAnsi="Aptos"/>
                <w:color w:val="auto"/>
                <w:szCs w:val="32"/>
              </w:rPr>
              <w:t xml:space="preserve"> Opinion</w:t>
            </w:r>
            <w:r w:rsidRPr="002C78FE">
              <w:rPr>
                <w:rStyle w:val="EndnoteReference"/>
                <w:rFonts w:ascii="Aptos" w:hAnsi="Aptos"/>
                <w:color w:val="auto"/>
                <w:szCs w:val="32"/>
              </w:rPr>
              <w:endnoteReference w:id="13"/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</w:tcPr>
          <w:p w14:paraId="1F9A41C1" w14:textId="77777777" w:rsidR="00BE1416" w:rsidRPr="002C78FE" w:rsidRDefault="00BE1416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</w:p>
        </w:tc>
      </w:tr>
      <w:tr w:rsidR="00BE1416" w:rsidRPr="00EC3010" w14:paraId="257D7A27" w14:textId="77777777" w:rsidTr="00BE1416">
        <w:tc>
          <w:tcPr>
            <w:tcW w:w="2161" w:type="dxa"/>
          </w:tcPr>
          <w:p w14:paraId="28712D08" w14:textId="46A1A92E" w:rsidR="00BE1416" w:rsidRPr="00EC3010" w:rsidRDefault="00397534" w:rsidP="00397534">
            <w:pPr>
              <w:pStyle w:val="TableHeadingLabelStyle"/>
              <w:rPr>
                <w:sz w:val="22"/>
                <w:szCs w:val="22"/>
                <w:lang w:val="en-ID"/>
              </w:rPr>
            </w:pPr>
            <w:proofErr w:type="spellStart"/>
            <w:r w:rsidRPr="00EC3010">
              <w:rPr>
                <w:sz w:val="22"/>
                <w:szCs w:val="22"/>
                <w:lang w:val="en"/>
              </w:rPr>
              <w:t>Consilta</w:t>
            </w:r>
            <w:proofErr w:type="spellEnd"/>
            <w:r w:rsidRPr="00EC3010">
              <w:rPr>
                <w:sz w:val="22"/>
                <w:szCs w:val="22"/>
                <w:lang w:val="en"/>
              </w:rPr>
              <w:t xml:space="preserve"> Office Number</w:t>
            </w:r>
          </w:p>
        </w:tc>
        <w:tc>
          <w:tcPr>
            <w:tcW w:w="1417" w:type="dxa"/>
          </w:tcPr>
          <w:p w14:paraId="18D953FD" w14:textId="1A09F515" w:rsidR="00BE1416" w:rsidRPr="00EC3010" w:rsidRDefault="009E1455" w:rsidP="001F07C1">
            <w:pPr>
              <w:pStyle w:val="TableHeadingLabelStyle"/>
              <w:rPr>
                <w:sz w:val="22"/>
                <w:szCs w:val="22"/>
              </w:rPr>
            </w:pPr>
            <w:proofErr w:type="spellStart"/>
            <w:r w:rsidRPr="00EC3010">
              <w:rPr>
                <w:sz w:val="22"/>
                <w:szCs w:val="22"/>
              </w:rPr>
              <w:t>Consilta</w:t>
            </w:r>
            <w:proofErr w:type="spellEnd"/>
            <w:r w:rsidRPr="00EC3010">
              <w:rPr>
                <w:sz w:val="22"/>
                <w:szCs w:val="22"/>
              </w:rPr>
              <w:t xml:space="preserve"> </w:t>
            </w:r>
            <w:r w:rsidR="00397534" w:rsidRPr="00EC3010">
              <w:rPr>
                <w:sz w:val="22"/>
                <w:szCs w:val="22"/>
              </w:rPr>
              <w:t>Date</w:t>
            </w:r>
            <w:r w:rsidR="00BE1416" w:rsidRPr="00EC3010">
              <w:rPr>
                <w:sz w:val="22"/>
                <w:szCs w:val="22"/>
              </w:rPr>
              <w:t xml:space="preserve"> </w:t>
            </w:r>
          </w:p>
        </w:tc>
        <w:tc>
          <w:tcPr>
            <w:tcW w:w="3261" w:type="dxa"/>
          </w:tcPr>
          <w:p w14:paraId="6477E0B5" w14:textId="24A5C364" w:rsidR="00BE1416" w:rsidRPr="00EC3010" w:rsidRDefault="00397534" w:rsidP="001F07C1">
            <w:pPr>
              <w:pStyle w:val="TableHeadingLabelStyle"/>
              <w:rPr>
                <w:sz w:val="22"/>
                <w:szCs w:val="22"/>
                <w:lang w:val="pt-PT"/>
              </w:rPr>
            </w:pPr>
            <w:r w:rsidRPr="00EC3010">
              <w:rPr>
                <w:sz w:val="22"/>
                <w:szCs w:val="22"/>
                <w:lang w:val="pt-PT"/>
              </w:rPr>
              <w:t>SERFOR Office Number</w:t>
            </w:r>
            <w:r w:rsidR="00BE1416" w:rsidRPr="00EC3010">
              <w:rPr>
                <w:sz w:val="22"/>
                <w:szCs w:val="22"/>
                <w:lang w:val="pt-PT"/>
              </w:rPr>
              <w:t xml:space="preserve">  </w:t>
            </w:r>
          </w:p>
        </w:tc>
        <w:tc>
          <w:tcPr>
            <w:tcW w:w="1559" w:type="dxa"/>
          </w:tcPr>
          <w:p w14:paraId="65F46AC0" w14:textId="3CF5EE00" w:rsidR="00BE1416" w:rsidRPr="00EC3010" w:rsidRDefault="009E1455" w:rsidP="001F07C1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 xml:space="preserve">SERFOR </w:t>
            </w:r>
            <w:r w:rsidR="00987573" w:rsidRPr="00EC3010">
              <w:rPr>
                <w:sz w:val="22"/>
                <w:szCs w:val="22"/>
              </w:rPr>
              <w:t>Date</w:t>
            </w:r>
          </w:p>
        </w:tc>
        <w:tc>
          <w:tcPr>
            <w:tcW w:w="3827" w:type="dxa"/>
          </w:tcPr>
          <w:p w14:paraId="6CB03046" w14:textId="55D3AB48" w:rsidR="00BE1416" w:rsidRPr="00EC3010" w:rsidRDefault="009E1455" w:rsidP="001F07C1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Mining File Annexed</w:t>
            </w:r>
          </w:p>
        </w:tc>
      </w:tr>
      <w:tr w:rsidR="00BE1416" w:rsidRPr="00EC3010" w14:paraId="0E7E9433" w14:textId="77777777" w:rsidTr="00BE1416">
        <w:tc>
          <w:tcPr>
            <w:tcW w:w="2161" w:type="dxa"/>
          </w:tcPr>
          <w:p w14:paraId="59C40308" w14:textId="06EE6DCA" w:rsidR="00BE1416" w:rsidRPr="00EC3010" w:rsidRDefault="00BE1416" w:rsidP="001F07C1">
            <w:pPr>
              <w:pStyle w:val="Currency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="00397534" w:rsidRPr="00EC3010">
              <w:rPr>
                <w:sz w:val="22"/>
              </w:rPr>
              <w:t>ConsiltaOfficeNo</w:t>
            </w:r>
            <w:proofErr w:type="spellEnd"/>
            <w:r w:rsidRPr="00EC3010">
              <w:rPr>
                <w:sz w:val="22"/>
              </w:rPr>
              <w:t>}</w:t>
            </w:r>
          </w:p>
        </w:tc>
        <w:tc>
          <w:tcPr>
            <w:tcW w:w="1417" w:type="dxa"/>
          </w:tcPr>
          <w:p w14:paraId="4FB53414" w14:textId="66563930" w:rsidR="00BE1416" w:rsidRPr="00EC3010" w:rsidRDefault="00BE1416" w:rsidP="001F07C1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="009E1455" w:rsidRPr="00EC3010">
              <w:rPr>
                <w:sz w:val="22"/>
              </w:rPr>
              <w:t>Consilta</w:t>
            </w:r>
            <w:r w:rsidR="00397534" w:rsidRPr="00EC3010">
              <w:rPr>
                <w:sz w:val="22"/>
              </w:rPr>
              <w:t>Date</w:t>
            </w:r>
            <w:proofErr w:type="spellEnd"/>
            <w:r w:rsidRPr="00EC3010">
              <w:rPr>
                <w:sz w:val="22"/>
              </w:rPr>
              <w:t>}</w:t>
            </w:r>
            <w:r w:rsidR="00423351" w:rsidRPr="00EC3010">
              <w:rPr>
                <w:rStyle w:val="EndnoteReference"/>
                <w:sz w:val="22"/>
              </w:rPr>
              <w:endnoteReference w:id="14"/>
            </w:r>
          </w:p>
        </w:tc>
        <w:tc>
          <w:tcPr>
            <w:tcW w:w="3261" w:type="dxa"/>
          </w:tcPr>
          <w:p w14:paraId="759BCBDD" w14:textId="26936411" w:rsidR="00BE1416" w:rsidRPr="00EC3010" w:rsidRDefault="00BE1416" w:rsidP="001F07C1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Pr="00EC3010">
              <w:rPr>
                <w:sz w:val="22"/>
              </w:rPr>
              <w:t>OficioDeSERFOR</w:t>
            </w:r>
            <w:proofErr w:type="spellEnd"/>
            <w:r w:rsidRPr="00EC3010">
              <w:rPr>
                <w:sz w:val="22"/>
              </w:rPr>
              <w:t>}</w:t>
            </w:r>
          </w:p>
        </w:tc>
        <w:tc>
          <w:tcPr>
            <w:tcW w:w="1559" w:type="dxa"/>
          </w:tcPr>
          <w:p w14:paraId="74E8CD00" w14:textId="2F1B983D" w:rsidR="00BE1416" w:rsidRPr="00EC3010" w:rsidRDefault="00BE1416" w:rsidP="001F07C1">
            <w:pPr>
              <w:pStyle w:val="DateFieldStyle"/>
              <w:rPr>
                <w:sz w:val="22"/>
                <w:vertAlign w:val="superscript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="009E1455" w:rsidRPr="00EC3010">
              <w:rPr>
                <w:sz w:val="22"/>
              </w:rPr>
              <w:t>SerforDate</w:t>
            </w:r>
            <w:proofErr w:type="spellEnd"/>
            <w:r w:rsidRPr="00EC3010">
              <w:rPr>
                <w:sz w:val="22"/>
              </w:rPr>
              <w:t>}</w:t>
            </w:r>
            <w:r w:rsidRPr="00EC3010">
              <w:rPr>
                <w:rStyle w:val="EndnoteReference"/>
                <w:sz w:val="22"/>
              </w:rPr>
              <w:endnoteReference w:id="15"/>
            </w:r>
          </w:p>
        </w:tc>
        <w:tc>
          <w:tcPr>
            <w:tcW w:w="3827" w:type="dxa"/>
          </w:tcPr>
          <w:p w14:paraId="220D729C" w14:textId="1F604F58" w:rsidR="00BE1416" w:rsidRPr="00EC3010" w:rsidRDefault="00BE1416" w:rsidP="001F07C1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="009E1455" w:rsidRPr="00EC3010">
              <w:rPr>
                <w:sz w:val="22"/>
              </w:rPr>
              <w:t>MiningFileAnnexed</w:t>
            </w:r>
            <w:proofErr w:type="spellEnd"/>
            <w:r w:rsidRPr="00EC3010">
              <w:rPr>
                <w:sz w:val="22"/>
              </w:rPr>
              <w:t>}</w:t>
            </w:r>
          </w:p>
        </w:tc>
      </w:tr>
    </w:tbl>
    <w:p w14:paraId="48C2AB5B" w14:textId="77777777" w:rsidR="00304372" w:rsidRPr="00EC3010" w:rsidRDefault="00304372" w:rsidP="00E77B35">
      <w:pPr>
        <w:spacing w:after="0"/>
        <w:rPr>
          <w:rFonts w:ascii="Aptos" w:hAnsi="Aptos" w:cs="Arial"/>
          <w:sz w:val="22"/>
        </w:rPr>
      </w:pPr>
    </w:p>
    <w:tbl>
      <w:tblPr>
        <w:tblStyle w:val="TableGrid"/>
        <w:tblW w:w="129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69"/>
        <w:gridCol w:w="1984"/>
        <w:gridCol w:w="2126"/>
        <w:gridCol w:w="1701"/>
        <w:gridCol w:w="2835"/>
        <w:gridCol w:w="1560"/>
        <w:gridCol w:w="1560"/>
      </w:tblGrid>
      <w:tr w:rsidR="0012717A" w:rsidRPr="002C78FE" w14:paraId="70EB3A02" w14:textId="5139F98E" w:rsidTr="0012717A">
        <w:tc>
          <w:tcPr>
            <w:tcW w:w="6980" w:type="dxa"/>
            <w:gridSpan w:val="4"/>
            <w:tcBorders>
              <w:top w:val="nil"/>
              <w:left w:val="nil"/>
              <w:right w:val="nil"/>
            </w:tcBorders>
          </w:tcPr>
          <w:p w14:paraId="2E64653B" w14:textId="239E265B" w:rsidR="0012717A" w:rsidRPr="00235138" w:rsidRDefault="009E1455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  <w:bookmarkStart w:id="1" w:name="_Hlk175217298"/>
            <w:r>
              <w:rPr>
                <w:rFonts w:ascii="Aptos" w:hAnsi="Aptos"/>
                <w:color w:val="auto"/>
                <w:szCs w:val="32"/>
              </w:rPr>
              <w:t>Validity</w:t>
            </w:r>
            <w:r w:rsidR="0012717A" w:rsidRPr="002C78FE">
              <w:rPr>
                <w:rStyle w:val="EndnoteReference"/>
                <w:rFonts w:ascii="Aptos" w:hAnsi="Aptos"/>
                <w:color w:val="auto"/>
                <w:szCs w:val="32"/>
              </w:rPr>
              <w:endnoteReference w:id="16"/>
            </w: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5C8C4D97" w14:textId="77777777" w:rsidR="0012717A" w:rsidRPr="002C78FE" w:rsidRDefault="0012717A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</w:tcPr>
          <w:p w14:paraId="0D898CCD" w14:textId="77777777" w:rsidR="0012717A" w:rsidRPr="002C78FE" w:rsidRDefault="0012717A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</w:tcPr>
          <w:p w14:paraId="38279C0C" w14:textId="77777777" w:rsidR="0012717A" w:rsidRPr="002C78FE" w:rsidRDefault="0012717A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</w:p>
        </w:tc>
      </w:tr>
      <w:tr w:rsidR="0012717A" w:rsidRPr="00EC3010" w14:paraId="32C47BED" w14:textId="629A3B91" w:rsidTr="0012717A">
        <w:tc>
          <w:tcPr>
            <w:tcW w:w="1169" w:type="dxa"/>
          </w:tcPr>
          <w:p w14:paraId="0B1D5F02" w14:textId="49AC21F4" w:rsidR="0012717A" w:rsidRPr="00EC3010" w:rsidRDefault="009E1455" w:rsidP="001F07C1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Year</w:t>
            </w:r>
          </w:p>
        </w:tc>
        <w:tc>
          <w:tcPr>
            <w:tcW w:w="1984" w:type="dxa"/>
          </w:tcPr>
          <w:p w14:paraId="00D28202" w14:textId="3030F57F" w:rsidR="0012717A" w:rsidRPr="00EC3010" w:rsidRDefault="009E1455" w:rsidP="001F07C1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Qualification</w:t>
            </w:r>
          </w:p>
        </w:tc>
        <w:tc>
          <w:tcPr>
            <w:tcW w:w="2126" w:type="dxa"/>
          </w:tcPr>
          <w:p w14:paraId="26D235A2" w14:textId="6308000B" w:rsidR="0012717A" w:rsidRPr="00EC3010" w:rsidRDefault="009E1455" w:rsidP="001F07C1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Hectares</w:t>
            </w:r>
            <w:r w:rsidR="0012717A" w:rsidRPr="00EC3010">
              <w:rPr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</w:tcPr>
          <w:p w14:paraId="69605673" w14:textId="682AABF7" w:rsidR="0012717A" w:rsidRPr="00EC3010" w:rsidRDefault="009E1455" w:rsidP="001F07C1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Debt</w:t>
            </w:r>
          </w:p>
        </w:tc>
        <w:tc>
          <w:tcPr>
            <w:tcW w:w="2835" w:type="dxa"/>
          </w:tcPr>
          <w:p w14:paraId="2FE173E0" w14:textId="6768C25E" w:rsidR="0012717A" w:rsidRPr="00EC3010" w:rsidRDefault="0012717A" w:rsidP="001F07C1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Deposito</w:t>
            </w:r>
          </w:p>
        </w:tc>
        <w:tc>
          <w:tcPr>
            <w:tcW w:w="1560" w:type="dxa"/>
          </w:tcPr>
          <w:p w14:paraId="77271E5B" w14:textId="594CB6CC" w:rsidR="0012717A" w:rsidRPr="00EC3010" w:rsidRDefault="0012717A" w:rsidP="0012717A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Saldo</w:t>
            </w:r>
          </w:p>
        </w:tc>
        <w:tc>
          <w:tcPr>
            <w:tcW w:w="1560" w:type="dxa"/>
          </w:tcPr>
          <w:p w14:paraId="51EC2741" w14:textId="2580169E" w:rsidR="0012717A" w:rsidRPr="00EC3010" w:rsidRDefault="009E1455" w:rsidP="0012717A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Returned</w:t>
            </w:r>
          </w:p>
        </w:tc>
      </w:tr>
      <w:tr w:rsidR="0012717A" w:rsidRPr="00EC3010" w14:paraId="5119A0BE" w14:textId="6BAAD2EF" w:rsidTr="0012717A">
        <w:tc>
          <w:tcPr>
            <w:tcW w:w="1169" w:type="dxa"/>
          </w:tcPr>
          <w:p w14:paraId="36D2F81C" w14:textId="4B33EA95" w:rsidR="0012717A" w:rsidRPr="00EC3010" w:rsidRDefault="0012717A" w:rsidP="001F07C1">
            <w:pPr>
              <w:pStyle w:val="Currency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r w:rsidR="009E1455" w:rsidRPr="00EC3010">
              <w:rPr>
                <w:sz w:val="22"/>
              </w:rPr>
              <w:t>Year</w:t>
            </w:r>
            <w:r w:rsidRPr="00EC3010">
              <w:rPr>
                <w:sz w:val="22"/>
              </w:rPr>
              <w:t>}</w:t>
            </w:r>
          </w:p>
        </w:tc>
        <w:tc>
          <w:tcPr>
            <w:tcW w:w="1984" w:type="dxa"/>
          </w:tcPr>
          <w:p w14:paraId="568508D0" w14:textId="3B8A76CC" w:rsidR="0012717A" w:rsidRPr="00EC3010" w:rsidRDefault="0012717A" w:rsidP="001F07C1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r w:rsidR="009E1455" w:rsidRPr="00EC3010">
              <w:rPr>
                <w:sz w:val="22"/>
              </w:rPr>
              <w:t>Qualification</w:t>
            </w:r>
            <w:r w:rsidRPr="00EC3010">
              <w:rPr>
                <w:sz w:val="22"/>
              </w:rPr>
              <w:t>}</w:t>
            </w:r>
          </w:p>
        </w:tc>
        <w:tc>
          <w:tcPr>
            <w:tcW w:w="2126" w:type="dxa"/>
          </w:tcPr>
          <w:p w14:paraId="48AFE7B5" w14:textId="305ED94F" w:rsidR="0012717A" w:rsidRPr="00EC3010" w:rsidRDefault="0012717A" w:rsidP="001F07C1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r w:rsidR="009E1455" w:rsidRPr="00EC3010">
              <w:rPr>
                <w:sz w:val="22"/>
              </w:rPr>
              <w:t>Hectares</w:t>
            </w:r>
            <w:r w:rsidRPr="00EC3010">
              <w:rPr>
                <w:sz w:val="22"/>
              </w:rPr>
              <w:t>}</w:t>
            </w:r>
          </w:p>
        </w:tc>
        <w:tc>
          <w:tcPr>
            <w:tcW w:w="1701" w:type="dxa"/>
          </w:tcPr>
          <w:p w14:paraId="1F58E3EC" w14:textId="446C91A6" w:rsidR="0012717A" w:rsidRPr="00EC3010" w:rsidRDefault="0012717A" w:rsidP="001F07C1">
            <w:pPr>
              <w:pStyle w:val="DateFieldStyle"/>
              <w:rPr>
                <w:sz w:val="22"/>
                <w:vertAlign w:val="superscript"/>
              </w:rPr>
            </w:pPr>
            <w:r w:rsidRPr="00EC3010">
              <w:rPr>
                <w:sz w:val="22"/>
              </w:rPr>
              <w:t>{</w:t>
            </w:r>
            <w:r w:rsidR="009E1455" w:rsidRPr="00EC3010">
              <w:rPr>
                <w:sz w:val="22"/>
              </w:rPr>
              <w:t>Debt</w:t>
            </w:r>
            <w:r w:rsidRPr="00EC3010">
              <w:rPr>
                <w:sz w:val="22"/>
              </w:rPr>
              <w:t>}</w:t>
            </w:r>
            <w:r w:rsidRPr="00EC3010">
              <w:rPr>
                <w:rStyle w:val="EndnoteReference"/>
                <w:sz w:val="22"/>
              </w:rPr>
              <w:endnoteReference w:id="17"/>
            </w:r>
          </w:p>
        </w:tc>
        <w:tc>
          <w:tcPr>
            <w:tcW w:w="2835" w:type="dxa"/>
          </w:tcPr>
          <w:p w14:paraId="302C8E0E" w14:textId="08AF4D41" w:rsidR="0012717A" w:rsidRPr="00EC3010" w:rsidRDefault="0012717A" w:rsidP="001F07C1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Pr="00EC3010">
              <w:rPr>
                <w:sz w:val="22"/>
              </w:rPr>
              <w:t>deposito</w:t>
            </w:r>
            <w:proofErr w:type="spellEnd"/>
            <w:r w:rsidRPr="00EC3010">
              <w:rPr>
                <w:sz w:val="22"/>
              </w:rPr>
              <w:t>}</w:t>
            </w:r>
            <w:r w:rsidR="008D350D" w:rsidRPr="00EC3010">
              <w:rPr>
                <w:rStyle w:val="EndnoteReference"/>
                <w:sz w:val="22"/>
              </w:rPr>
              <w:endnoteReference w:id="18"/>
            </w:r>
          </w:p>
        </w:tc>
        <w:tc>
          <w:tcPr>
            <w:tcW w:w="1560" w:type="dxa"/>
          </w:tcPr>
          <w:p w14:paraId="38528734" w14:textId="24EDA312" w:rsidR="0012717A" w:rsidRPr="00EC3010" w:rsidRDefault="0012717A" w:rsidP="001F07C1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Pr="00EC3010">
              <w:rPr>
                <w:sz w:val="22"/>
              </w:rPr>
              <w:t>saldo</w:t>
            </w:r>
            <w:proofErr w:type="spellEnd"/>
            <w:r w:rsidRPr="00EC3010">
              <w:rPr>
                <w:sz w:val="22"/>
              </w:rPr>
              <w:t>}</w:t>
            </w:r>
          </w:p>
        </w:tc>
        <w:tc>
          <w:tcPr>
            <w:tcW w:w="1560" w:type="dxa"/>
          </w:tcPr>
          <w:p w14:paraId="136B115D" w14:textId="446C7D2A" w:rsidR="0012717A" w:rsidRPr="00EC3010" w:rsidRDefault="0012717A" w:rsidP="001F07C1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r w:rsidR="009E1455" w:rsidRPr="00EC3010">
              <w:rPr>
                <w:sz w:val="22"/>
              </w:rPr>
              <w:t>Returned</w:t>
            </w:r>
            <w:r w:rsidRPr="00EC3010">
              <w:rPr>
                <w:sz w:val="22"/>
              </w:rPr>
              <w:t>}</w:t>
            </w:r>
            <w:r w:rsidR="008D350D" w:rsidRPr="00EC3010">
              <w:rPr>
                <w:rStyle w:val="EndnoteReference"/>
                <w:sz w:val="22"/>
              </w:rPr>
              <w:endnoteReference w:id="19"/>
            </w:r>
          </w:p>
        </w:tc>
      </w:tr>
      <w:bookmarkEnd w:id="1"/>
    </w:tbl>
    <w:p w14:paraId="5158EC33" w14:textId="77777777" w:rsidR="00304372" w:rsidRPr="00235138" w:rsidRDefault="00304372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83"/>
        <w:gridCol w:w="2685"/>
        <w:gridCol w:w="2879"/>
        <w:gridCol w:w="2304"/>
        <w:gridCol w:w="3837"/>
        <w:gridCol w:w="2110"/>
      </w:tblGrid>
      <w:tr w:rsidR="0012717A" w:rsidRPr="006F16A5" w14:paraId="54916FA8" w14:textId="77777777" w:rsidTr="00546EF3">
        <w:trPr>
          <w:trHeight w:val="606"/>
        </w:trPr>
        <w:tc>
          <w:tcPr>
            <w:tcW w:w="3068" w:type="pct"/>
            <w:gridSpan w:val="4"/>
            <w:tcBorders>
              <w:top w:val="nil"/>
              <w:left w:val="nil"/>
              <w:right w:val="nil"/>
            </w:tcBorders>
          </w:tcPr>
          <w:p w14:paraId="0766468D" w14:textId="1702BA64" w:rsidR="0012717A" w:rsidRPr="006F16A5" w:rsidRDefault="00546EF3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  <w:lang w:val="pt-PT"/>
              </w:rPr>
            </w:pPr>
            <w:r>
              <w:rPr>
                <w:rFonts w:ascii="Aptos" w:hAnsi="Aptos"/>
                <w:color w:val="auto"/>
                <w:szCs w:val="32"/>
                <w:lang w:val="pt-PT"/>
              </w:rPr>
              <w:t>Details of Payment Slip</w:t>
            </w:r>
            <w:r w:rsidR="0012717A" w:rsidRPr="002C78FE">
              <w:rPr>
                <w:rStyle w:val="EndnoteReference"/>
                <w:rFonts w:ascii="Aptos" w:hAnsi="Aptos"/>
                <w:color w:val="auto"/>
                <w:szCs w:val="32"/>
              </w:rPr>
              <w:endnoteReference w:id="20"/>
            </w:r>
          </w:p>
        </w:tc>
        <w:tc>
          <w:tcPr>
            <w:tcW w:w="1246" w:type="pct"/>
            <w:tcBorders>
              <w:top w:val="nil"/>
              <w:left w:val="nil"/>
              <w:right w:val="nil"/>
            </w:tcBorders>
          </w:tcPr>
          <w:p w14:paraId="79AD3C40" w14:textId="77777777" w:rsidR="0012717A" w:rsidRPr="006F16A5" w:rsidRDefault="0012717A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  <w:lang w:val="pt-PT"/>
              </w:rPr>
            </w:pPr>
          </w:p>
        </w:tc>
        <w:tc>
          <w:tcPr>
            <w:tcW w:w="686" w:type="pct"/>
            <w:tcBorders>
              <w:top w:val="nil"/>
              <w:left w:val="nil"/>
              <w:right w:val="nil"/>
            </w:tcBorders>
          </w:tcPr>
          <w:p w14:paraId="05ED69D3" w14:textId="77777777" w:rsidR="0012717A" w:rsidRPr="006F16A5" w:rsidRDefault="0012717A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  <w:lang w:val="pt-PT"/>
              </w:rPr>
            </w:pPr>
          </w:p>
        </w:tc>
      </w:tr>
      <w:tr w:rsidR="00546EF3" w:rsidRPr="00EC3010" w14:paraId="0F539B84" w14:textId="77777777" w:rsidTr="00546EF3">
        <w:tc>
          <w:tcPr>
            <w:tcW w:w="514" w:type="pct"/>
          </w:tcPr>
          <w:p w14:paraId="6A756E1A" w14:textId="55BADDB8" w:rsidR="00546EF3" w:rsidRPr="00EC3010" w:rsidRDefault="00546EF3" w:rsidP="00546EF3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Year</w:t>
            </w:r>
          </w:p>
        </w:tc>
        <w:tc>
          <w:tcPr>
            <w:tcW w:w="872" w:type="pct"/>
          </w:tcPr>
          <w:p w14:paraId="360DBCA1" w14:textId="6374BCF9" w:rsidR="00546EF3" w:rsidRPr="00EC3010" w:rsidRDefault="00546EF3" w:rsidP="00546EF3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Bank</w:t>
            </w:r>
          </w:p>
        </w:tc>
        <w:tc>
          <w:tcPr>
            <w:tcW w:w="935" w:type="pct"/>
          </w:tcPr>
          <w:p w14:paraId="480A3684" w14:textId="37F30CA4" w:rsidR="00546EF3" w:rsidRPr="00EC3010" w:rsidRDefault="00546EF3" w:rsidP="00546EF3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Ticket</w:t>
            </w:r>
          </w:p>
        </w:tc>
        <w:tc>
          <w:tcPr>
            <w:tcW w:w="748" w:type="pct"/>
          </w:tcPr>
          <w:p w14:paraId="4ADA517A" w14:textId="3665DB09" w:rsidR="00546EF3" w:rsidRPr="00EC3010" w:rsidRDefault="00546EF3" w:rsidP="00546EF3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Deposit Date</w:t>
            </w:r>
          </w:p>
        </w:tc>
        <w:tc>
          <w:tcPr>
            <w:tcW w:w="1246" w:type="pct"/>
          </w:tcPr>
          <w:p w14:paraId="347481E6" w14:textId="466C4947" w:rsidR="00546EF3" w:rsidRPr="00EC3010" w:rsidRDefault="00546EF3" w:rsidP="00546EF3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Currency</w:t>
            </w:r>
          </w:p>
        </w:tc>
        <w:tc>
          <w:tcPr>
            <w:tcW w:w="686" w:type="pct"/>
          </w:tcPr>
          <w:p w14:paraId="74A82074" w14:textId="45F1B17C" w:rsidR="00546EF3" w:rsidRPr="00EC3010" w:rsidRDefault="00546EF3" w:rsidP="00546EF3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Deposit</w:t>
            </w:r>
          </w:p>
        </w:tc>
      </w:tr>
      <w:tr w:rsidR="00546EF3" w:rsidRPr="00EC3010" w14:paraId="6861330A" w14:textId="77777777" w:rsidTr="00546EF3">
        <w:tc>
          <w:tcPr>
            <w:tcW w:w="514" w:type="pct"/>
          </w:tcPr>
          <w:p w14:paraId="1581C5F0" w14:textId="1FF8752C" w:rsidR="00546EF3" w:rsidRPr="00EC3010" w:rsidRDefault="00546EF3" w:rsidP="00546EF3">
            <w:pPr>
              <w:pStyle w:val="CurrencyFieldStyle"/>
              <w:rPr>
                <w:sz w:val="22"/>
              </w:rPr>
            </w:pPr>
            <w:r w:rsidRPr="00EC3010">
              <w:rPr>
                <w:sz w:val="22"/>
              </w:rPr>
              <w:t>{Year}</w:t>
            </w:r>
          </w:p>
        </w:tc>
        <w:tc>
          <w:tcPr>
            <w:tcW w:w="872" w:type="pct"/>
          </w:tcPr>
          <w:p w14:paraId="2E933765" w14:textId="50BA0EC8" w:rsidR="00546EF3" w:rsidRPr="00EC3010" w:rsidRDefault="00546EF3" w:rsidP="00546EF3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Bank}</w:t>
            </w:r>
          </w:p>
        </w:tc>
        <w:tc>
          <w:tcPr>
            <w:tcW w:w="935" w:type="pct"/>
          </w:tcPr>
          <w:p w14:paraId="60C0E1CD" w14:textId="32B94B75" w:rsidR="00546EF3" w:rsidRPr="00EC3010" w:rsidRDefault="00546EF3" w:rsidP="00546EF3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Ticket}</w:t>
            </w:r>
          </w:p>
        </w:tc>
        <w:tc>
          <w:tcPr>
            <w:tcW w:w="748" w:type="pct"/>
          </w:tcPr>
          <w:p w14:paraId="62A35395" w14:textId="721D9E6E" w:rsidR="00546EF3" w:rsidRPr="00EC3010" w:rsidRDefault="00546EF3" w:rsidP="00546EF3">
            <w:pPr>
              <w:pStyle w:val="DateFieldStyle"/>
              <w:rPr>
                <w:sz w:val="22"/>
                <w:vertAlign w:val="superscript"/>
              </w:rPr>
            </w:pPr>
            <w:r w:rsidRPr="00EC3010">
              <w:rPr>
                <w:sz w:val="22"/>
              </w:rPr>
              <w:t>{</w:t>
            </w:r>
            <w:proofErr w:type="spellStart"/>
            <w:r w:rsidRPr="00EC3010">
              <w:rPr>
                <w:sz w:val="22"/>
              </w:rPr>
              <w:t>DepositDate</w:t>
            </w:r>
            <w:proofErr w:type="spellEnd"/>
            <w:r w:rsidRPr="00EC3010">
              <w:rPr>
                <w:sz w:val="22"/>
              </w:rPr>
              <w:t>}</w:t>
            </w:r>
            <w:r w:rsidRPr="00EC3010">
              <w:rPr>
                <w:rStyle w:val="EndnoteReference"/>
                <w:sz w:val="22"/>
              </w:rPr>
              <w:endnoteReference w:id="21"/>
            </w:r>
          </w:p>
        </w:tc>
        <w:tc>
          <w:tcPr>
            <w:tcW w:w="1246" w:type="pct"/>
          </w:tcPr>
          <w:p w14:paraId="2ECA5A5D" w14:textId="58BC5FB5" w:rsidR="00546EF3" w:rsidRPr="00EC3010" w:rsidRDefault="00546EF3" w:rsidP="00546EF3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Currency}</w:t>
            </w:r>
          </w:p>
        </w:tc>
        <w:tc>
          <w:tcPr>
            <w:tcW w:w="686" w:type="pct"/>
          </w:tcPr>
          <w:p w14:paraId="23F97675" w14:textId="6432BFC8" w:rsidR="00546EF3" w:rsidRPr="00EC3010" w:rsidRDefault="00546EF3" w:rsidP="00546EF3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Deposit}</w:t>
            </w:r>
          </w:p>
        </w:tc>
      </w:tr>
    </w:tbl>
    <w:p w14:paraId="4ADEB08C" w14:textId="77777777" w:rsidR="00745173" w:rsidRPr="00EC3010" w:rsidRDefault="00745173" w:rsidP="00E77B35">
      <w:pPr>
        <w:spacing w:after="0"/>
        <w:rPr>
          <w:rFonts w:ascii="Aptos" w:hAnsi="Aptos" w:cs="Arial"/>
          <w:sz w:val="22"/>
        </w:rPr>
      </w:pPr>
    </w:p>
    <w:tbl>
      <w:tblPr>
        <w:tblStyle w:val="TableGrid"/>
        <w:tblW w:w="129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69"/>
        <w:gridCol w:w="1984"/>
        <w:gridCol w:w="2126"/>
        <w:gridCol w:w="1701"/>
        <w:gridCol w:w="2835"/>
        <w:gridCol w:w="1560"/>
        <w:gridCol w:w="1560"/>
      </w:tblGrid>
      <w:tr w:rsidR="0012717A" w:rsidRPr="002C78FE" w14:paraId="07CB18E6" w14:textId="77777777" w:rsidTr="001F07C1">
        <w:tc>
          <w:tcPr>
            <w:tcW w:w="6980" w:type="dxa"/>
            <w:gridSpan w:val="4"/>
            <w:tcBorders>
              <w:top w:val="nil"/>
              <w:left w:val="nil"/>
              <w:right w:val="nil"/>
            </w:tcBorders>
          </w:tcPr>
          <w:p w14:paraId="611B2A44" w14:textId="3BF553B6" w:rsidR="0012717A" w:rsidRPr="00235138" w:rsidRDefault="00402FB0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  <w:r>
              <w:rPr>
                <w:rFonts w:ascii="Aptos" w:hAnsi="Aptos"/>
                <w:color w:val="auto"/>
                <w:szCs w:val="32"/>
              </w:rPr>
              <w:t>Penalty</w:t>
            </w:r>
            <w:r w:rsidR="0012717A" w:rsidRPr="002C78FE">
              <w:rPr>
                <w:rStyle w:val="EndnoteReference"/>
                <w:rFonts w:ascii="Aptos" w:hAnsi="Aptos"/>
                <w:color w:val="auto"/>
                <w:szCs w:val="32"/>
              </w:rPr>
              <w:endnoteReference w:id="22"/>
            </w: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6A316C89" w14:textId="77777777" w:rsidR="0012717A" w:rsidRPr="002C78FE" w:rsidRDefault="0012717A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</w:tcPr>
          <w:p w14:paraId="051DAAF3" w14:textId="77777777" w:rsidR="0012717A" w:rsidRPr="002C78FE" w:rsidRDefault="0012717A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</w:tcPr>
          <w:p w14:paraId="5E33E452" w14:textId="77777777" w:rsidR="0012717A" w:rsidRPr="002C78FE" w:rsidRDefault="0012717A" w:rsidP="001F07C1">
            <w:pPr>
              <w:pStyle w:val="Heading"/>
              <w:tabs>
                <w:tab w:val="left" w:pos="8760"/>
              </w:tabs>
              <w:ind w:left="0"/>
              <w:rPr>
                <w:rFonts w:ascii="Aptos" w:hAnsi="Aptos"/>
                <w:color w:val="auto"/>
                <w:szCs w:val="32"/>
              </w:rPr>
            </w:pPr>
          </w:p>
        </w:tc>
      </w:tr>
      <w:tr w:rsidR="00402FB0" w:rsidRPr="00EC3010" w14:paraId="7376AF69" w14:textId="77777777" w:rsidTr="001F07C1">
        <w:tc>
          <w:tcPr>
            <w:tcW w:w="1169" w:type="dxa"/>
          </w:tcPr>
          <w:p w14:paraId="1586F3BE" w14:textId="7FEEECC2" w:rsidR="00402FB0" w:rsidRPr="00EC3010" w:rsidRDefault="00402FB0" w:rsidP="00402FB0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Year</w:t>
            </w:r>
          </w:p>
        </w:tc>
        <w:tc>
          <w:tcPr>
            <w:tcW w:w="1984" w:type="dxa"/>
          </w:tcPr>
          <w:p w14:paraId="75417EBC" w14:textId="1B39CE2D" w:rsidR="00402FB0" w:rsidRPr="00EC3010" w:rsidRDefault="00402FB0" w:rsidP="00402FB0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Qualification</w:t>
            </w:r>
          </w:p>
        </w:tc>
        <w:tc>
          <w:tcPr>
            <w:tcW w:w="2126" w:type="dxa"/>
          </w:tcPr>
          <w:p w14:paraId="6CA7F3C5" w14:textId="1711F750" w:rsidR="00402FB0" w:rsidRPr="00EC3010" w:rsidRDefault="00402FB0" w:rsidP="00402FB0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 xml:space="preserve">Hectares </w:t>
            </w:r>
          </w:p>
        </w:tc>
        <w:tc>
          <w:tcPr>
            <w:tcW w:w="1701" w:type="dxa"/>
          </w:tcPr>
          <w:p w14:paraId="023FC7FA" w14:textId="47675687" w:rsidR="00402FB0" w:rsidRPr="00EC3010" w:rsidRDefault="00402FB0" w:rsidP="00402FB0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Debt</w:t>
            </w:r>
          </w:p>
        </w:tc>
        <w:tc>
          <w:tcPr>
            <w:tcW w:w="2835" w:type="dxa"/>
          </w:tcPr>
          <w:p w14:paraId="63E77B97" w14:textId="4369218C" w:rsidR="00402FB0" w:rsidRPr="00EC3010" w:rsidRDefault="00402FB0" w:rsidP="00402FB0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Deposit</w:t>
            </w:r>
          </w:p>
        </w:tc>
        <w:tc>
          <w:tcPr>
            <w:tcW w:w="1560" w:type="dxa"/>
          </w:tcPr>
          <w:p w14:paraId="427D2B6C" w14:textId="56680DD8" w:rsidR="00402FB0" w:rsidRPr="00EC3010" w:rsidRDefault="000F76F2" w:rsidP="00402FB0">
            <w:pPr>
              <w:pStyle w:val="TableHeading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lance</w:t>
            </w:r>
          </w:p>
        </w:tc>
        <w:tc>
          <w:tcPr>
            <w:tcW w:w="1560" w:type="dxa"/>
          </w:tcPr>
          <w:p w14:paraId="56F7975D" w14:textId="1EB3C748" w:rsidR="00402FB0" w:rsidRPr="00EC3010" w:rsidRDefault="00402FB0" w:rsidP="00402FB0">
            <w:pPr>
              <w:pStyle w:val="TableHeadingLabelStyle"/>
              <w:rPr>
                <w:sz w:val="22"/>
                <w:szCs w:val="22"/>
              </w:rPr>
            </w:pPr>
            <w:r w:rsidRPr="00EC3010">
              <w:rPr>
                <w:sz w:val="22"/>
                <w:szCs w:val="22"/>
              </w:rPr>
              <w:t>Returned</w:t>
            </w:r>
          </w:p>
        </w:tc>
      </w:tr>
      <w:tr w:rsidR="00402FB0" w:rsidRPr="00EC3010" w14:paraId="6C9A103E" w14:textId="77777777" w:rsidTr="001F07C1">
        <w:tc>
          <w:tcPr>
            <w:tcW w:w="1169" w:type="dxa"/>
          </w:tcPr>
          <w:p w14:paraId="2B344D2D" w14:textId="21568D53" w:rsidR="00402FB0" w:rsidRPr="00EC3010" w:rsidRDefault="00402FB0" w:rsidP="00402FB0">
            <w:pPr>
              <w:pStyle w:val="CurrencyFieldStyle"/>
              <w:rPr>
                <w:sz w:val="22"/>
              </w:rPr>
            </w:pPr>
            <w:r w:rsidRPr="00EC3010">
              <w:rPr>
                <w:sz w:val="22"/>
              </w:rPr>
              <w:t>{Year}</w:t>
            </w:r>
          </w:p>
        </w:tc>
        <w:tc>
          <w:tcPr>
            <w:tcW w:w="1984" w:type="dxa"/>
          </w:tcPr>
          <w:p w14:paraId="10817EE8" w14:textId="16891827" w:rsidR="00402FB0" w:rsidRPr="00EC3010" w:rsidRDefault="00402FB0" w:rsidP="00402FB0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Qualification}</w:t>
            </w:r>
          </w:p>
        </w:tc>
        <w:tc>
          <w:tcPr>
            <w:tcW w:w="2126" w:type="dxa"/>
          </w:tcPr>
          <w:p w14:paraId="52EE4FAA" w14:textId="64723245" w:rsidR="00402FB0" w:rsidRPr="00EC3010" w:rsidRDefault="00402FB0" w:rsidP="00402FB0">
            <w:pPr>
              <w:pStyle w:val="TextFieldStyle"/>
              <w:rPr>
                <w:sz w:val="22"/>
              </w:rPr>
            </w:pPr>
            <w:r w:rsidRPr="00EC3010">
              <w:rPr>
                <w:sz w:val="22"/>
              </w:rPr>
              <w:t>{Hectares}</w:t>
            </w:r>
          </w:p>
        </w:tc>
        <w:tc>
          <w:tcPr>
            <w:tcW w:w="1701" w:type="dxa"/>
          </w:tcPr>
          <w:p w14:paraId="1B730E3E" w14:textId="62AA95C6" w:rsidR="00402FB0" w:rsidRPr="00EC3010" w:rsidRDefault="00402FB0" w:rsidP="00402FB0">
            <w:pPr>
              <w:pStyle w:val="DateFieldStyle"/>
              <w:rPr>
                <w:sz w:val="22"/>
                <w:vertAlign w:val="superscript"/>
              </w:rPr>
            </w:pPr>
            <w:r w:rsidRPr="00EC3010">
              <w:rPr>
                <w:sz w:val="22"/>
              </w:rPr>
              <w:t>{Debt}</w:t>
            </w:r>
            <w:r w:rsidRPr="00EC3010">
              <w:rPr>
                <w:rStyle w:val="EndnoteReference"/>
                <w:sz w:val="22"/>
              </w:rPr>
              <w:endnoteReference w:id="23"/>
            </w:r>
          </w:p>
        </w:tc>
        <w:tc>
          <w:tcPr>
            <w:tcW w:w="2835" w:type="dxa"/>
          </w:tcPr>
          <w:p w14:paraId="27F62010" w14:textId="3338BFF1" w:rsidR="00402FB0" w:rsidRPr="00EC3010" w:rsidRDefault="00402FB0" w:rsidP="00402FB0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deposit}</w:t>
            </w:r>
            <w:r w:rsidRPr="00EC3010">
              <w:rPr>
                <w:rStyle w:val="EndnoteReference"/>
                <w:sz w:val="22"/>
              </w:rPr>
              <w:endnoteReference w:id="24"/>
            </w:r>
          </w:p>
        </w:tc>
        <w:tc>
          <w:tcPr>
            <w:tcW w:w="1560" w:type="dxa"/>
          </w:tcPr>
          <w:p w14:paraId="2838E0DA" w14:textId="6F67A071" w:rsidR="00402FB0" w:rsidRPr="00EC3010" w:rsidRDefault="00402FB0" w:rsidP="00402FB0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</w:t>
            </w:r>
            <w:r w:rsidR="000F76F2">
              <w:rPr>
                <w:sz w:val="22"/>
              </w:rPr>
              <w:t>Balance</w:t>
            </w:r>
            <w:r w:rsidRPr="00EC3010">
              <w:rPr>
                <w:sz w:val="22"/>
              </w:rPr>
              <w:t>}</w:t>
            </w:r>
          </w:p>
        </w:tc>
        <w:tc>
          <w:tcPr>
            <w:tcW w:w="1560" w:type="dxa"/>
          </w:tcPr>
          <w:p w14:paraId="2916D946" w14:textId="0C097D96" w:rsidR="00402FB0" w:rsidRPr="00EC3010" w:rsidRDefault="00402FB0" w:rsidP="00402FB0">
            <w:pPr>
              <w:pStyle w:val="DateFieldStyle"/>
              <w:rPr>
                <w:sz w:val="22"/>
              </w:rPr>
            </w:pPr>
            <w:r w:rsidRPr="00EC3010">
              <w:rPr>
                <w:sz w:val="22"/>
              </w:rPr>
              <w:t>{Returned}</w:t>
            </w:r>
            <w:r w:rsidRPr="00EC3010">
              <w:rPr>
                <w:rStyle w:val="EndnoteReference"/>
                <w:sz w:val="22"/>
              </w:rPr>
              <w:endnoteReference w:id="25"/>
            </w:r>
          </w:p>
        </w:tc>
      </w:tr>
    </w:tbl>
    <w:p w14:paraId="0DBE85AE" w14:textId="77777777" w:rsidR="0012717A" w:rsidRPr="00235138" w:rsidRDefault="0012717A" w:rsidP="00E77B35">
      <w:pPr>
        <w:spacing w:after="0"/>
        <w:rPr>
          <w:rFonts w:ascii="Aptos" w:hAnsi="Aptos" w:cs="Arial"/>
        </w:rPr>
      </w:pPr>
    </w:p>
    <w:p w14:paraId="4218C8D6" w14:textId="77777777" w:rsidR="00402FB0" w:rsidRDefault="00402FB0" w:rsidP="00402FB0">
      <w:pPr>
        <w:rPr>
          <w:rFonts w:ascii="Aptos" w:hAnsi="Aptos" w:cs="Arial"/>
        </w:rPr>
      </w:pPr>
    </w:p>
    <w:p w14:paraId="136C3CAB" w14:textId="77777777" w:rsidR="00402FB0" w:rsidRDefault="00402FB0" w:rsidP="00402FB0">
      <w:pPr>
        <w:rPr>
          <w:rFonts w:ascii="Aptos" w:hAnsi="Aptos" w:cs="Arial"/>
        </w:rPr>
      </w:pPr>
    </w:p>
    <w:p w14:paraId="491257F6" w14:textId="77777777" w:rsidR="008B671A" w:rsidRPr="00235138" w:rsidRDefault="008B671A" w:rsidP="00E77B35">
      <w:pPr>
        <w:spacing w:after="0"/>
        <w:rPr>
          <w:rFonts w:ascii="Aptos" w:hAnsi="Aptos" w:cs="Arial"/>
        </w:rPr>
      </w:pPr>
    </w:p>
    <w:p w14:paraId="327EEF71" w14:textId="77777777" w:rsidR="008B671A" w:rsidRPr="00235138" w:rsidRDefault="008B671A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4068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94"/>
        <w:gridCol w:w="1701"/>
        <w:gridCol w:w="850"/>
        <w:gridCol w:w="3261"/>
        <w:gridCol w:w="1529"/>
        <w:gridCol w:w="5133"/>
      </w:tblGrid>
      <w:tr w:rsidR="00FA2AA9" w:rsidRPr="00235138" w14:paraId="6034E635" w14:textId="77777777" w:rsidTr="00561AB1">
        <w:tc>
          <w:tcPr>
            <w:tcW w:w="14068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14:paraId="1E69E9A3" w14:textId="77777777" w:rsidR="002C464A" w:rsidRPr="00235138" w:rsidRDefault="002C464A" w:rsidP="00974D0A">
            <w:pPr>
              <w:pStyle w:val="Heading"/>
              <w:ind w:left="0"/>
              <w:rPr>
                <w:rFonts w:ascii="Aptos" w:hAnsi="Aptos"/>
                <w:color w:val="auto"/>
              </w:rPr>
            </w:pPr>
            <w:r w:rsidRPr="00235138">
              <w:rPr>
                <w:rFonts w:ascii="Aptos" w:hAnsi="Aptos"/>
                <w:color w:val="auto"/>
              </w:rPr>
              <w:lastRenderedPageBreak/>
              <w:t>Templates</w:t>
            </w:r>
          </w:p>
        </w:tc>
      </w:tr>
      <w:tr w:rsidR="00FA2AA9" w:rsidRPr="00235138" w14:paraId="79592C8D" w14:textId="77777777" w:rsidTr="00561AB1">
        <w:tc>
          <w:tcPr>
            <w:tcW w:w="1594" w:type="dxa"/>
            <w:shd w:val="clear" w:color="auto" w:fill="auto"/>
          </w:tcPr>
          <w:p w14:paraId="687070D8" w14:textId="77777777" w:rsidR="002C464A" w:rsidRPr="00235138" w:rsidRDefault="002C464A" w:rsidP="002C464A">
            <w:pPr>
              <w:pStyle w:val="TextFieldStyle"/>
              <w:rPr>
                <w:rFonts w:ascii="Aptos" w:hAnsi="Aptos"/>
                <w:szCs w:val="24"/>
              </w:rPr>
            </w:pPr>
            <w:bookmarkStart w:id="2" w:name="_Hlk429579419"/>
            <w:r w:rsidRPr="00235138">
              <w:rPr>
                <w:rFonts w:ascii="Aptos" w:hAnsi="Aptos"/>
                <w:szCs w:val="24"/>
              </w:rPr>
              <w:t>Type</w:t>
            </w:r>
          </w:p>
        </w:tc>
        <w:tc>
          <w:tcPr>
            <w:tcW w:w="1701" w:type="dxa"/>
          </w:tcPr>
          <w:p w14:paraId="3CA5F665" w14:textId="77777777" w:rsidR="002C464A" w:rsidRPr="00235138" w:rsidRDefault="002C464A" w:rsidP="002C464A">
            <w:pPr>
              <w:pStyle w:val="TextFieldStyle"/>
              <w:rPr>
                <w:rFonts w:ascii="Aptos" w:hAnsi="Aptos"/>
                <w:szCs w:val="24"/>
              </w:rPr>
            </w:pPr>
            <w:r w:rsidRPr="00235138">
              <w:rPr>
                <w:rFonts w:ascii="Aptos" w:hAnsi="Aptos"/>
                <w:szCs w:val="24"/>
              </w:rPr>
              <w:t>Jurisdiction</w:t>
            </w:r>
          </w:p>
        </w:tc>
        <w:tc>
          <w:tcPr>
            <w:tcW w:w="850" w:type="dxa"/>
          </w:tcPr>
          <w:p w14:paraId="45EA580F" w14:textId="77777777" w:rsidR="002C464A" w:rsidRPr="00235138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235138">
              <w:rPr>
                <w:rFonts w:ascii="Aptos" w:hAnsi="Aptos"/>
                <w:szCs w:val="24"/>
              </w:rPr>
              <w:t>Code</w:t>
            </w:r>
          </w:p>
        </w:tc>
        <w:tc>
          <w:tcPr>
            <w:tcW w:w="3261" w:type="dxa"/>
          </w:tcPr>
          <w:p w14:paraId="4A410958" w14:textId="77777777" w:rsidR="002C464A" w:rsidRPr="00235138" w:rsidRDefault="002C464A" w:rsidP="00974D0A">
            <w:pPr>
              <w:pStyle w:val="TextFieldStyle"/>
              <w:rPr>
                <w:rFonts w:ascii="Aptos" w:hAnsi="Aptos"/>
                <w:szCs w:val="24"/>
              </w:rPr>
            </w:pPr>
            <w:proofErr w:type="spellStart"/>
            <w:r w:rsidRPr="00235138">
              <w:rPr>
                <w:rFonts w:ascii="Aptos" w:hAnsi="Aptos"/>
                <w:szCs w:val="24"/>
              </w:rPr>
              <w:t>SubType</w:t>
            </w:r>
            <w:proofErr w:type="spellEnd"/>
          </w:p>
        </w:tc>
        <w:tc>
          <w:tcPr>
            <w:tcW w:w="1529" w:type="dxa"/>
          </w:tcPr>
          <w:p w14:paraId="3C106344" w14:textId="77777777" w:rsidR="002C464A" w:rsidRPr="00235138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235138">
              <w:rPr>
                <w:rFonts w:ascii="Aptos" w:hAnsi="Aptos"/>
                <w:szCs w:val="24"/>
              </w:rPr>
              <w:t>Version</w:t>
            </w:r>
          </w:p>
        </w:tc>
        <w:tc>
          <w:tcPr>
            <w:tcW w:w="5133" w:type="dxa"/>
          </w:tcPr>
          <w:p w14:paraId="5BBCE990" w14:textId="77777777" w:rsidR="002C464A" w:rsidRPr="00235138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235138">
              <w:rPr>
                <w:rFonts w:ascii="Aptos" w:hAnsi="Aptos"/>
                <w:szCs w:val="24"/>
              </w:rPr>
              <w:t>Comment</w:t>
            </w:r>
          </w:p>
        </w:tc>
      </w:tr>
      <w:bookmarkEnd w:id="2"/>
      <w:tr w:rsidR="00B23BD0" w:rsidRPr="00235138" w14:paraId="55BD3004" w14:textId="77777777" w:rsidTr="00561AB1">
        <w:tc>
          <w:tcPr>
            <w:tcW w:w="1594" w:type="dxa"/>
            <w:shd w:val="clear" w:color="auto" w:fill="auto"/>
          </w:tcPr>
          <w:p w14:paraId="6D0F04FF" w14:textId="271A6D00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 w:rsidRPr="002C78FE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701" w:type="dxa"/>
          </w:tcPr>
          <w:p w14:paraId="743F9A80" w14:textId="34AD1436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PE</w:t>
            </w:r>
          </w:p>
        </w:tc>
        <w:tc>
          <w:tcPr>
            <w:tcW w:w="850" w:type="dxa"/>
          </w:tcPr>
          <w:p w14:paraId="4717280C" w14:textId="3A304CF1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 w:rsidRPr="002C78FE">
              <w:rPr>
                <w:rFonts w:ascii="Aptos" w:hAnsi="Aptos"/>
                <w:szCs w:val="24"/>
              </w:rPr>
              <w:t>M</w:t>
            </w:r>
          </w:p>
        </w:tc>
        <w:tc>
          <w:tcPr>
            <w:tcW w:w="3261" w:type="dxa"/>
          </w:tcPr>
          <w:p w14:paraId="5E681E76" w14:textId="7849FC48" w:rsidR="00B23BD0" w:rsidRPr="00C650E8" w:rsidRDefault="00B23BD0" w:rsidP="00B23BD0">
            <w:pPr>
              <w:pStyle w:val="TextFieldStyle"/>
              <w:rPr>
                <w:rFonts w:ascii="Aptos" w:hAnsi="Aptos"/>
                <w:lang w:val="en-ID"/>
              </w:rPr>
            </w:pPr>
            <w:r w:rsidRPr="00C650E8">
              <w:rPr>
                <w:rFonts w:ascii="Aptos" w:hAnsi="Aptos"/>
                <w:lang w:val="en"/>
              </w:rPr>
              <w:t>Mining Concession</w:t>
            </w:r>
          </w:p>
        </w:tc>
        <w:tc>
          <w:tcPr>
            <w:tcW w:w="1529" w:type="dxa"/>
          </w:tcPr>
          <w:p w14:paraId="5B65875B" w14:textId="77777777" w:rsidR="00B23BD0" w:rsidRPr="00235138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5133" w:type="dxa"/>
          </w:tcPr>
          <w:p w14:paraId="61069CE0" w14:textId="77777777" w:rsidR="00B23BD0" w:rsidRPr="00235138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B23BD0" w:rsidRPr="00235138" w14:paraId="34648369" w14:textId="77777777" w:rsidTr="00561AB1">
        <w:tc>
          <w:tcPr>
            <w:tcW w:w="1594" w:type="dxa"/>
            <w:shd w:val="clear" w:color="auto" w:fill="auto"/>
          </w:tcPr>
          <w:p w14:paraId="55E7DFD8" w14:textId="39622D64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 w:rsidRPr="002C78FE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701" w:type="dxa"/>
          </w:tcPr>
          <w:p w14:paraId="3B834BDE" w14:textId="1DA24BFA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PE</w:t>
            </w:r>
          </w:p>
        </w:tc>
        <w:tc>
          <w:tcPr>
            <w:tcW w:w="850" w:type="dxa"/>
          </w:tcPr>
          <w:p w14:paraId="37025ACA" w14:textId="6A047C16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 w:rsidRPr="002C78FE">
              <w:rPr>
                <w:rFonts w:ascii="Aptos" w:hAnsi="Aptos"/>
                <w:szCs w:val="24"/>
              </w:rPr>
              <w:t>B</w:t>
            </w:r>
          </w:p>
        </w:tc>
        <w:tc>
          <w:tcPr>
            <w:tcW w:w="3261" w:type="dxa"/>
          </w:tcPr>
          <w:p w14:paraId="7061DABC" w14:textId="73C50752" w:rsidR="00B23BD0" w:rsidRPr="002C78FE" w:rsidRDefault="00A125A9" w:rsidP="00B23BD0">
            <w:pPr>
              <w:pStyle w:val="TextFieldStyle"/>
              <w:rPr>
                <w:rFonts w:ascii="Aptos" w:hAnsi="Aptos"/>
                <w:szCs w:val="24"/>
              </w:rPr>
            </w:pPr>
            <w:r>
              <w:rPr>
                <w:rFonts w:ascii="Aptos" w:hAnsi="Aptos"/>
              </w:rPr>
              <w:t>Grant Benefit Concession</w:t>
            </w:r>
          </w:p>
        </w:tc>
        <w:tc>
          <w:tcPr>
            <w:tcW w:w="1529" w:type="dxa"/>
          </w:tcPr>
          <w:p w14:paraId="751158F4" w14:textId="07045E38" w:rsidR="00B23BD0" w:rsidRPr="00235138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5133" w:type="dxa"/>
          </w:tcPr>
          <w:p w14:paraId="358E6FD1" w14:textId="69B605AB" w:rsidR="00B23BD0" w:rsidRPr="00235138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B23BD0" w:rsidRPr="00235138" w14:paraId="1D18F0B8" w14:textId="77777777" w:rsidTr="00561AB1">
        <w:tc>
          <w:tcPr>
            <w:tcW w:w="1594" w:type="dxa"/>
            <w:shd w:val="clear" w:color="auto" w:fill="auto"/>
          </w:tcPr>
          <w:p w14:paraId="0F122EDC" w14:textId="067416BF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 w:rsidRPr="002C78FE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701" w:type="dxa"/>
          </w:tcPr>
          <w:p w14:paraId="479C6DFC" w14:textId="78EC1F31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PE</w:t>
            </w:r>
          </w:p>
        </w:tc>
        <w:tc>
          <w:tcPr>
            <w:tcW w:w="850" w:type="dxa"/>
          </w:tcPr>
          <w:p w14:paraId="57344200" w14:textId="49193D38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 w:rsidRPr="002C78FE">
              <w:rPr>
                <w:rFonts w:ascii="Aptos" w:hAnsi="Aptos"/>
                <w:szCs w:val="24"/>
              </w:rPr>
              <w:t>LG</w:t>
            </w:r>
          </w:p>
        </w:tc>
        <w:tc>
          <w:tcPr>
            <w:tcW w:w="3261" w:type="dxa"/>
          </w:tcPr>
          <w:p w14:paraId="0AD4D198" w14:textId="4920EABE" w:rsidR="00B23BD0" w:rsidRPr="00F211E3" w:rsidRDefault="00B23BD0" w:rsidP="00B23BD0">
            <w:pPr>
              <w:pStyle w:val="TextFieldStyle"/>
              <w:rPr>
                <w:rFonts w:ascii="Aptos" w:hAnsi="Aptos"/>
                <w:lang w:val="en-ID"/>
              </w:rPr>
            </w:pPr>
            <w:r w:rsidRPr="00F211E3">
              <w:rPr>
                <w:rFonts w:ascii="Aptos" w:hAnsi="Aptos"/>
                <w:lang w:val="en"/>
              </w:rPr>
              <w:t>General Labor Concession</w:t>
            </w:r>
          </w:p>
        </w:tc>
        <w:tc>
          <w:tcPr>
            <w:tcW w:w="1529" w:type="dxa"/>
          </w:tcPr>
          <w:p w14:paraId="217974A9" w14:textId="50126BBA" w:rsidR="00B23BD0" w:rsidRPr="00235138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5133" w:type="dxa"/>
          </w:tcPr>
          <w:p w14:paraId="4B7D32F6" w14:textId="1B420DA6" w:rsidR="00B23BD0" w:rsidRPr="00235138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B23BD0" w:rsidRPr="00235138" w14:paraId="072ACFB8" w14:textId="77777777" w:rsidTr="00561AB1">
        <w:tc>
          <w:tcPr>
            <w:tcW w:w="1594" w:type="dxa"/>
            <w:shd w:val="clear" w:color="auto" w:fill="auto"/>
          </w:tcPr>
          <w:p w14:paraId="70A8A359" w14:textId="2E994074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 w:rsidRPr="002C78FE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701" w:type="dxa"/>
          </w:tcPr>
          <w:p w14:paraId="108F8359" w14:textId="5C2FC274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PE</w:t>
            </w:r>
          </w:p>
        </w:tc>
        <w:tc>
          <w:tcPr>
            <w:tcW w:w="850" w:type="dxa"/>
          </w:tcPr>
          <w:p w14:paraId="6CAEA41A" w14:textId="684E7664" w:rsidR="00B23BD0" w:rsidRPr="002C78FE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  <w:r w:rsidRPr="002C78FE">
              <w:rPr>
                <w:rFonts w:ascii="Aptos" w:hAnsi="Aptos"/>
                <w:szCs w:val="24"/>
              </w:rPr>
              <w:t>T</w:t>
            </w:r>
          </w:p>
        </w:tc>
        <w:tc>
          <w:tcPr>
            <w:tcW w:w="3261" w:type="dxa"/>
          </w:tcPr>
          <w:p w14:paraId="02DA712F" w14:textId="6B5AB869" w:rsidR="00B23BD0" w:rsidRPr="00536EE2" w:rsidRDefault="00B23BD0" w:rsidP="00B23BD0">
            <w:pPr>
              <w:pStyle w:val="TextFieldStyle"/>
              <w:rPr>
                <w:rFonts w:ascii="Aptos" w:hAnsi="Aptos"/>
                <w:lang w:val="en-ID"/>
              </w:rPr>
            </w:pPr>
            <w:r w:rsidRPr="00536EE2">
              <w:rPr>
                <w:rFonts w:ascii="Aptos" w:hAnsi="Aptos"/>
                <w:lang w:val="en"/>
              </w:rPr>
              <w:t>Transportation Concession</w:t>
            </w:r>
          </w:p>
        </w:tc>
        <w:tc>
          <w:tcPr>
            <w:tcW w:w="1529" w:type="dxa"/>
          </w:tcPr>
          <w:p w14:paraId="1134D5BE" w14:textId="77777777" w:rsidR="00B23BD0" w:rsidRPr="00235138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5133" w:type="dxa"/>
          </w:tcPr>
          <w:p w14:paraId="32F8A04F" w14:textId="77777777" w:rsidR="00B23BD0" w:rsidRPr="00235138" w:rsidRDefault="00B23BD0" w:rsidP="00B23BD0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235138" w:rsidRPr="00235138" w14:paraId="006674BD" w14:textId="77777777" w:rsidTr="00561AB1">
        <w:tc>
          <w:tcPr>
            <w:tcW w:w="1594" w:type="dxa"/>
            <w:shd w:val="clear" w:color="auto" w:fill="auto"/>
          </w:tcPr>
          <w:p w14:paraId="6346589A" w14:textId="77777777" w:rsidR="00235138" w:rsidRPr="00235138" w:rsidRDefault="00235138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1701" w:type="dxa"/>
          </w:tcPr>
          <w:p w14:paraId="1CC1EA22" w14:textId="77777777" w:rsidR="00235138" w:rsidRPr="00235138" w:rsidRDefault="00235138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850" w:type="dxa"/>
          </w:tcPr>
          <w:p w14:paraId="563FDA30" w14:textId="77777777" w:rsidR="00235138" w:rsidRPr="00235138" w:rsidRDefault="00235138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3261" w:type="dxa"/>
          </w:tcPr>
          <w:p w14:paraId="6AA25A59" w14:textId="77777777" w:rsidR="00235138" w:rsidRPr="00235138" w:rsidRDefault="00235138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1529" w:type="dxa"/>
          </w:tcPr>
          <w:p w14:paraId="7170EC49" w14:textId="77777777" w:rsidR="00235138" w:rsidRPr="00235138" w:rsidRDefault="00235138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5133" w:type="dxa"/>
          </w:tcPr>
          <w:p w14:paraId="14259233" w14:textId="77777777" w:rsidR="00235138" w:rsidRPr="00235138" w:rsidRDefault="00235138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</w:tbl>
    <w:p w14:paraId="7D3027EB" w14:textId="77777777" w:rsidR="00191EDE" w:rsidRPr="00235138" w:rsidRDefault="00191EDE" w:rsidP="00191EDE">
      <w:pPr>
        <w:rPr>
          <w:rFonts w:ascii="Aptos" w:hAnsi="Aptos"/>
        </w:rPr>
      </w:pPr>
    </w:p>
    <w:tbl>
      <w:tblPr>
        <w:tblStyle w:val="TableGrid"/>
        <w:tblW w:w="11199" w:type="dxa"/>
        <w:tblInd w:w="-170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34"/>
        <w:gridCol w:w="1131"/>
        <w:gridCol w:w="8834"/>
      </w:tblGrid>
      <w:tr w:rsidR="00FA2AA9" w:rsidRPr="00235138" w14:paraId="14CF0EB3" w14:textId="77777777" w:rsidTr="00561AB1"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786532" w14:textId="77777777" w:rsidR="00191EDE" w:rsidRPr="00235138" w:rsidRDefault="00191EDE">
            <w:pPr>
              <w:pStyle w:val="Heading"/>
              <w:ind w:left="0"/>
              <w:rPr>
                <w:rFonts w:ascii="Aptos" w:hAnsi="Aptos"/>
                <w:b w:val="0"/>
                <w:color w:val="auto"/>
                <w:sz w:val="24"/>
                <w:szCs w:val="24"/>
              </w:rPr>
            </w:pPr>
            <w:r w:rsidRPr="00235138">
              <w:rPr>
                <w:rFonts w:ascii="Aptos" w:hAnsi="Aptos"/>
                <w:color w:val="auto"/>
              </w:rPr>
              <w:t>Change History</w:t>
            </w:r>
          </w:p>
        </w:tc>
      </w:tr>
      <w:tr w:rsidR="00FA2AA9" w:rsidRPr="00235138" w14:paraId="1A59FF8F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B334" w14:textId="77777777" w:rsidR="00191EDE" w:rsidRPr="00235138" w:rsidRDefault="00191EDE">
            <w:pPr>
              <w:rPr>
                <w:rFonts w:ascii="Aptos" w:hAnsi="Aptos"/>
                <w:b/>
                <w:szCs w:val="24"/>
              </w:rPr>
            </w:pPr>
            <w:r w:rsidRPr="00235138">
              <w:rPr>
                <w:rFonts w:ascii="Aptos" w:hAnsi="Aptos"/>
                <w:b/>
                <w:szCs w:val="24"/>
              </w:rPr>
              <w:t>Date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CB59" w14:textId="77777777" w:rsidR="00191EDE" w:rsidRPr="00235138" w:rsidRDefault="00191EDE">
            <w:pPr>
              <w:rPr>
                <w:rFonts w:ascii="Aptos" w:hAnsi="Aptos"/>
                <w:b/>
                <w:szCs w:val="24"/>
              </w:rPr>
            </w:pPr>
            <w:r w:rsidRPr="00235138">
              <w:rPr>
                <w:rFonts w:ascii="Aptos" w:hAnsi="Aptos"/>
                <w:b/>
                <w:szCs w:val="24"/>
              </w:rPr>
              <w:t>Version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0007" w14:textId="77777777" w:rsidR="00191EDE" w:rsidRPr="00235138" w:rsidRDefault="00191EDE">
            <w:pPr>
              <w:rPr>
                <w:rFonts w:ascii="Aptos" w:hAnsi="Aptos"/>
                <w:b/>
                <w:szCs w:val="24"/>
              </w:rPr>
            </w:pPr>
            <w:r w:rsidRPr="00235138">
              <w:rPr>
                <w:rFonts w:ascii="Aptos" w:hAnsi="Aptos"/>
                <w:b/>
                <w:szCs w:val="24"/>
              </w:rPr>
              <w:t>Changes</w:t>
            </w:r>
          </w:p>
        </w:tc>
      </w:tr>
      <w:tr w:rsidR="00FA2AA9" w:rsidRPr="00235138" w14:paraId="56145B90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8E6" w14:textId="7A8BA4DE" w:rsidR="00625E50" w:rsidRPr="002C78FE" w:rsidRDefault="00397534">
            <w:pPr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3</w:t>
            </w:r>
            <w:r w:rsidR="00530020" w:rsidRPr="002C78FE">
              <w:rPr>
                <w:rFonts w:ascii="Aptos" w:hAnsi="Aptos"/>
                <w:szCs w:val="24"/>
              </w:rPr>
              <w:t>/</w:t>
            </w:r>
            <w:r>
              <w:rPr>
                <w:rFonts w:ascii="Aptos" w:hAnsi="Aptos"/>
                <w:szCs w:val="24"/>
              </w:rPr>
              <w:t>06</w:t>
            </w:r>
            <w:r w:rsidR="00530020" w:rsidRPr="002C78FE">
              <w:rPr>
                <w:rFonts w:ascii="Aptos" w:hAnsi="Aptos"/>
                <w:szCs w:val="24"/>
              </w:rPr>
              <w:t>/202</w:t>
            </w:r>
            <w:r>
              <w:rPr>
                <w:rFonts w:ascii="Aptos" w:hAnsi="Aptos"/>
                <w:szCs w:val="24"/>
              </w:rPr>
              <w:t>5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712" w14:textId="47FB259D" w:rsidR="00625E50" w:rsidRPr="002C78FE" w:rsidRDefault="00530020" w:rsidP="00625E50">
            <w:pPr>
              <w:jc w:val="right"/>
              <w:rPr>
                <w:rFonts w:ascii="Aptos" w:hAnsi="Aptos"/>
                <w:szCs w:val="24"/>
              </w:rPr>
            </w:pPr>
            <w:r w:rsidRPr="002C78FE">
              <w:rPr>
                <w:rFonts w:ascii="Aptos" w:hAnsi="Aptos"/>
                <w:szCs w:val="24"/>
              </w:rPr>
              <w:t>1.0.</w:t>
            </w:r>
            <w:r w:rsidR="00397534">
              <w:rPr>
                <w:rFonts w:ascii="Aptos" w:hAnsi="Aptos"/>
                <w:szCs w:val="24"/>
              </w:rPr>
              <w:t>0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8D60" w14:textId="49A0CDB1" w:rsidR="00625E50" w:rsidRPr="002C78FE" w:rsidRDefault="00397534">
            <w:pPr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 xml:space="preserve">New Templates </w:t>
            </w:r>
          </w:p>
        </w:tc>
      </w:tr>
      <w:tr w:rsidR="00FA2AA9" w:rsidRPr="00235138" w14:paraId="4CA0BA34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3E27B" w14:textId="30334894" w:rsidR="009B6457" w:rsidRPr="00235138" w:rsidRDefault="009B6457" w:rsidP="009B6457">
            <w:pPr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454BD" w14:textId="56DB2550" w:rsidR="009B6457" w:rsidRPr="00235138" w:rsidRDefault="009B6457" w:rsidP="009B6457">
            <w:pPr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39825" w14:textId="1943BDF5" w:rsidR="009B6457" w:rsidRPr="00235138" w:rsidRDefault="009B6457" w:rsidP="009B6457">
            <w:pPr>
              <w:rPr>
                <w:rFonts w:ascii="Aptos" w:hAnsi="Aptos"/>
                <w:szCs w:val="24"/>
              </w:rPr>
            </w:pPr>
          </w:p>
        </w:tc>
      </w:tr>
      <w:tr w:rsidR="00FA2AA9" w:rsidRPr="00235138" w14:paraId="3274C27F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B9FA" w14:textId="3D8ECC46" w:rsidR="009B6457" w:rsidRPr="00235138" w:rsidRDefault="009B6457" w:rsidP="009B6457">
            <w:pPr>
              <w:rPr>
                <w:rFonts w:ascii="Aptos" w:hAnsi="Aptos" w:cs="Calibri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7F96" w14:textId="000E3EE0" w:rsidR="009B6457" w:rsidRPr="00235138" w:rsidRDefault="009B6457" w:rsidP="009B6457">
            <w:pPr>
              <w:jc w:val="right"/>
              <w:rPr>
                <w:rFonts w:ascii="Aptos" w:hAnsi="Aptos" w:cs="Calibri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A08B" w14:textId="578E1025" w:rsidR="009B6457" w:rsidRPr="00235138" w:rsidRDefault="009B6457" w:rsidP="009B6457">
            <w:pPr>
              <w:rPr>
                <w:rFonts w:ascii="Aptos" w:hAnsi="Aptos" w:cs="Calibri"/>
              </w:rPr>
            </w:pPr>
          </w:p>
        </w:tc>
      </w:tr>
      <w:tr w:rsidR="00FA2AA9" w:rsidRPr="00235138" w14:paraId="59F02E4E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FC140" w14:textId="42D49E2C" w:rsidR="009B6457" w:rsidRPr="00235138" w:rsidRDefault="009B6457" w:rsidP="009B6457">
            <w:pPr>
              <w:jc w:val="right"/>
              <w:rPr>
                <w:rFonts w:ascii="Aptos" w:hAnsi="Aptos" w:cs="Calibri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C55451" w14:textId="6094AD99" w:rsidR="009B6457" w:rsidRPr="00235138" w:rsidRDefault="009B6457" w:rsidP="009B6457">
            <w:pPr>
              <w:jc w:val="right"/>
              <w:rPr>
                <w:rFonts w:ascii="Aptos" w:hAnsi="Aptos" w:cs="Calibri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09DBD" w14:textId="2A3F7C6A" w:rsidR="009B6457" w:rsidRPr="00235138" w:rsidRDefault="009B6457" w:rsidP="009B6457">
            <w:pPr>
              <w:rPr>
                <w:rFonts w:ascii="Aptos" w:hAnsi="Aptos" w:cs="Calibri"/>
              </w:rPr>
            </w:pPr>
          </w:p>
        </w:tc>
      </w:tr>
      <w:tr w:rsidR="00FA2AA9" w:rsidRPr="00235138" w14:paraId="3311CEF8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DE3E6" w14:textId="2989D4F4" w:rsidR="009B6457" w:rsidRPr="00235138" w:rsidRDefault="009B6457" w:rsidP="009B6457">
            <w:pPr>
              <w:jc w:val="right"/>
              <w:rPr>
                <w:rFonts w:ascii="Aptos" w:hAnsi="Aptos" w:cs="Calibri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CA4F3" w14:textId="77777777" w:rsidR="009B6457" w:rsidRPr="00235138" w:rsidRDefault="009B6457" w:rsidP="009B6457">
            <w:pPr>
              <w:jc w:val="right"/>
              <w:rPr>
                <w:rFonts w:ascii="Aptos" w:hAnsi="Aptos" w:cs="Calibri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20F989" w14:textId="71C4E4C9" w:rsidR="009B6457" w:rsidRPr="00235138" w:rsidRDefault="009B6457" w:rsidP="009B6457">
            <w:pPr>
              <w:rPr>
                <w:rFonts w:ascii="Aptos" w:hAnsi="Aptos" w:cs="Calibri"/>
                <w:szCs w:val="24"/>
              </w:rPr>
            </w:pPr>
          </w:p>
        </w:tc>
      </w:tr>
      <w:tr w:rsidR="00FA2AA9" w:rsidRPr="00235138" w14:paraId="1CA7786C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DBD89" w14:textId="49B65BB0" w:rsidR="009B6457" w:rsidRPr="00235138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882" w14:textId="59205DAB" w:rsidR="009B6457" w:rsidRPr="00235138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7F7" w14:textId="27BB57B4" w:rsidR="009B6457" w:rsidRPr="00235138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FA2AA9" w:rsidRPr="00235138" w14:paraId="648ECD4E" w14:textId="77777777" w:rsidTr="00561A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8AF8" w14:textId="242E1D65" w:rsidR="009B6457" w:rsidRPr="00235138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2DB9" w14:textId="2FAD3DF1" w:rsidR="009B6457" w:rsidRPr="00235138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060B" w14:textId="73E83E5C" w:rsidR="009B6457" w:rsidRPr="00235138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FA2AA9" w:rsidRPr="00235138" w14:paraId="39AEFBAA" w14:textId="77777777" w:rsidTr="00561AB1">
        <w:trPr>
          <w:trHeight w:val="279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062C" w14:textId="72E17571" w:rsidR="009B6457" w:rsidRPr="00235138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A1D8" w14:textId="2F9143C4" w:rsidR="009B6457" w:rsidRPr="00235138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CFD4" w14:textId="182A732D" w:rsidR="009B6457" w:rsidRPr="00235138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14:paraId="08F98825" w14:textId="77777777" w:rsidR="00FE12C2" w:rsidRPr="00235138" w:rsidRDefault="00FE12C2" w:rsidP="00E77B35">
      <w:pPr>
        <w:rPr>
          <w:rFonts w:ascii="Aptos" w:hAnsi="Aptos"/>
        </w:rPr>
      </w:pPr>
    </w:p>
    <w:sectPr w:rsidR="00FE12C2" w:rsidRPr="00235138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E18D5" w14:textId="77777777" w:rsidR="00F638D1" w:rsidRDefault="00F638D1" w:rsidP="008E297E">
      <w:pPr>
        <w:spacing w:after="0" w:line="240" w:lineRule="auto"/>
      </w:pPr>
      <w:r>
        <w:separator/>
      </w:r>
    </w:p>
  </w:endnote>
  <w:endnote w:type="continuationSeparator" w:id="0">
    <w:p w14:paraId="6B2E0EEC" w14:textId="77777777" w:rsidR="00F638D1" w:rsidRDefault="00F638D1" w:rsidP="008E297E">
      <w:pPr>
        <w:spacing w:after="0" w:line="240" w:lineRule="auto"/>
      </w:pPr>
      <w:r>
        <w:continuationSeparator/>
      </w:r>
    </w:p>
  </w:endnote>
  <w:endnote w:id="1">
    <w:p w14:paraId="40EC4E18" w14:textId="1755A63B" w:rsidR="005442DA" w:rsidRPr="009B6457" w:rsidRDefault="005442DA" w:rsidP="005442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2">
    <w:p w14:paraId="447CCCC1" w14:textId="77777777" w:rsidR="005442DA" w:rsidRPr="009B6457" w:rsidRDefault="005442DA" w:rsidP="005442D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3">
    <w:p w14:paraId="57C4DA7D" w14:textId="77777777" w:rsidR="008E1C76" w:rsidRPr="009B6457" w:rsidRDefault="008E1C76" w:rsidP="008E1C76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14:paraId="1A8C3A88" w14:textId="77777777" w:rsidR="00943323" w:rsidRPr="009B6457" w:rsidRDefault="00943323" w:rsidP="00943323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14:paraId="2CFF095D" w14:textId="77777777" w:rsidR="00E9430C" w:rsidRDefault="00E9430C" w:rsidP="006F16A5">
      <w:pPr>
        <w:pStyle w:val="EndnoteText"/>
      </w:pPr>
      <w:r>
        <w:rPr>
          <w:rStyle w:val="EndnoteReference"/>
        </w:rPr>
        <w:endnoteRef/>
      </w:r>
      <w:r>
        <w:t xml:space="preserve"> Type</w:t>
      </w:r>
      <w:proofErr w:type="gramStart"/>
      <w:r>
        <w:t>=”Date</w:t>
      </w:r>
      <w:proofErr w:type="gramEnd"/>
      <w:r>
        <w:t>”</w:t>
      </w:r>
    </w:p>
  </w:endnote>
  <w:endnote w:id="6">
    <w:p w14:paraId="2FFB2513" w14:textId="77777777" w:rsidR="006F16A5" w:rsidRPr="009B6457" w:rsidRDefault="006F16A5" w:rsidP="006F16A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7">
    <w:p w14:paraId="50CA19ED" w14:textId="77777777" w:rsidR="006F16A5" w:rsidRPr="009B6457" w:rsidRDefault="006F16A5" w:rsidP="006F16A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8">
    <w:p w14:paraId="745172A2" w14:textId="77777777" w:rsidR="006F16A5" w:rsidRPr="009B6457" w:rsidRDefault="006F16A5" w:rsidP="006F16A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proofErr w:type="gramStart"/>
      <w:r w:rsidRPr="009B6457">
        <w:t>=”Contact</w:t>
      </w:r>
      <w:proofErr w:type="gramEnd"/>
      <w:r w:rsidRPr="009B6457">
        <w:t>”</w:t>
      </w:r>
    </w:p>
  </w:endnote>
  <w:endnote w:id="9">
    <w:p w14:paraId="73A7B360" w14:textId="77777777" w:rsidR="006F16A5" w:rsidRPr="009B6457" w:rsidRDefault="006F16A5" w:rsidP="006F16A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r w:rsidRPr="009B6457">
        <w:t>=”Group” Target=”Project”</w:t>
      </w:r>
    </w:p>
  </w:endnote>
  <w:endnote w:id="10">
    <w:p w14:paraId="039953E7" w14:textId="77777777" w:rsidR="006F16A5" w:rsidRPr="009B6457" w:rsidRDefault="006F16A5" w:rsidP="006F16A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</w:t>
      </w:r>
      <w:r w:rsidRPr="009B6457">
        <w:t>=”Group” Target=”</w:t>
      </w:r>
      <w:r>
        <w:t>Relationship</w:t>
      </w:r>
      <w:r w:rsidRPr="009B6457">
        <w:t>”</w:t>
      </w:r>
    </w:p>
  </w:endnote>
  <w:endnote w:id="11">
    <w:p w14:paraId="325F9174" w14:textId="57F6DA3D" w:rsidR="006F16A5" w:rsidRPr="00397534" w:rsidRDefault="006F16A5" w:rsidP="000434DA">
      <w:pPr>
        <w:pStyle w:val="EndnoteText"/>
        <w:rPr>
          <w:lang w:val="en-ID"/>
        </w:rPr>
      </w:pPr>
      <w:r w:rsidRPr="002C78FE">
        <w:rPr>
          <w:rStyle w:val="EndnoteReference"/>
        </w:rPr>
        <w:endnoteRef/>
      </w:r>
      <w:r w:rsidRPr="00397534">
        <w:rPr>
          <w:lang w:val="en-ID"/>
        </w:rPr>
        <w:t xml:space="preserve"> Template</w:t>
      </w:r>
      <w:r w:rsidRPr="00397534">
        <w:rPr>
          <w:lang w:val="en-ID"/>
        </w:rPr>
        <w:t>=”</w:t>
      </w:r>
      <w:proofErr w:type="spellStart"/>
      <w:r w:rsidRPr="00397534">
        <w:rPr>
          <w:rFonts w:ascii="Segoe UI" w:hAnsi="Segoe UI" w:cs="Segoe UI"/>
          <w:color w:val="383838"/>
          <w:shd w:val="clear" w:color="auto" w:fill="DFEFFC"/>
          <w:lang w:val="en-ID"/>
        </w:rPr>
        <w:t>IssuedResolutions</w:t>
      </w:r>
      <w:proofErr w:type="spellEnd"/>
      <w:r w:rsidRPr="00397534">
        <w:rPr>
          <w:lang w:val="en-ID"/>
        </w:rPr>
        <w:t>“</w:t>
      </w:r>
    </w:p>
  </w:endnote>
  <w:endnote w:id="12">
    <w:p w14:paraId="4BC26172" w14:textId="5DDB7E57" w:rsidR="00C477D7" w:rsidRPr="00397534" w:rsidRDefault="00C477D7" w:rsidP="00C477D7">
      <w:pPr>
        <w:pStyle w:val="EndnoteText"/>
        <w:rPr>
          <w:lang w:val="en-ID"/>
        </w:rPr>
      </w:pPr>
      <w:r w:rsidRPr="002C78FE">
        <w:rPr>
          <w:rStyle w:val="EndnoteReference"/>
        </w:rPr>
        <w:endnoteRef/>
      </w:r>
      <w:r w:rsidRPr="00397534">
        <w:rPr>
          <w:lang w:val="en-ID"/>
        </w:rPr>
        <w:t xml:space="preserve"> Template</w:t>
      </w:r>
      <w:proofErr w:type="gramStart"/>
      <w:r w:rsidRPr="00397534">
        <w:rPr>
          <w:lang w:val="en-ID"/>
        </w:rPr>
        <w:t>=”</w:t>
      </w:r>
      <w:r w:rsidR="006F16A5" w:rsidRPr="00397534">
        <w:rPr>
          <w:rFonts w:ascii="Segoe UI" w:hAnsi="Segoe UI" w:cs="Segoe UI"/>
          <w:color w:val="383838"/>
          <w:shd w:val="clear" w:color="auto" w:fill="DFEFFC"/>
          <w:lang w:val="en-ID"/>
        </w:rPr>
        <w:t>Notebook</w:t>
      </w:r>
      <w:proofErr w:type="gramEnd"/>
      <w:r w:rsidRPr="00397534">
        <w:rPr>
          <w:lang w:val="en-ID"/>
        </w:rPr>
        <w:t>“</w:t>
      </w:r>
    </w:p>
  </w:endnote>
  <w:endnote w:id="13">
    <w:p w14:paraId="290811D1" w14:textId="70F236FA" w:rsidR="00BE1416" w:rsidRPr="009B6457" w:rsidRDefault="00BE1416" w:rsidP="00C477D7">
      <w:pPr>
        <w:pStyle w:val="EndnoteText"/>
      </w:pPr>
      <w:r w:rsidRPr="002C78FE">
        <w:rPr>
          <w:rStyle w:val="EndnoteReference"/>
        </w:rPr>
        <w:endnoteRef/>
      </w:r>
      <w:r w:rsidRPr="002C78FE">
        <w:t xml:space="preserve"> Template</w:t>
      </w:r>
      <w:proofErr w:type="gramStart"/>
      <w:r w:rsidRPr="002C78FE">
        <w:t>=”</w:t>
      </w:r>
      <w:proofErr w:type="spellStart"/>
      <w:r w:rsidR="00397534">
        <w:t>SerforOpinion</w:t>
      </w:r>
      <w:proofErr w:type="spellEnd"/>
      <w:proofErr w:type="gramEnd"/>
      <w:r w:rsidRPr="002C78FE">
        <w:t>“</w:t>
      </w:r>
    </w:p>
  </w:endnote>
  <w:endnote w:id="14">
    <w:p w14:paraId="624A2E0D" w14:textId="77777777" w:rsidR="00423351" w:rsidRPr="009B6457" w:rsidRDefault="00423351" w:rsidP="00423351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Date</w:t>
      </w:r>
      <w:r w:rsidRPr="009B6457">
        <w:t>"</w:t>
      </w:r>
    </w:p>
  </w:endnote>
  <w:endnote w:id="15">
    <w:p w14:paraId="35A035A0" w14:textId="2520830C" w:rsidR="00BE1416" w:rsidRPr="009B6457" w:rsidRDefault="00BE1416" w:rsidP="00C477D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 w:rsidR="00423351">
        <w:t>Date</w:t>
      </w:r>
      <w:r w:rsidRPr="009B6457">
        <w:t>"</w:t>
      </w:r>
    </w:p>
  </w:endnote>
  <w:endnote w:id="16">
    <w:p w14:paraId="5F388478" w14:textId="2356E75F" w:rsidR="0012717A" w:rsidRPr="009B6457" w:rsidRDefault="0012717A" w:rsidP="0012717A">
      <w:pPr>
        <w:pStyle w:val="EndnoteText"/>
      </w:pPr>
      <w:r w:rsidRPr="002C78FE">
        <w:rPr>
          <w:rStyle w:val="EndnoteReference"/>
        </w:rPr>
        <w:endnoteRef/>
      </w:r>
      <w:r w:rsidRPr="002C78FE">
        <w:t xml:space="preserve"> Template</w:t>
      </w:r>
      <w:proofErr w:type="gramStart"/>
      <w:r w:rsidRPr="002C78FE">
        <w:t>=”</w:t>
      </w:r>
      <w:r w:rsidR="009E1455">
        <w:rPr>
          <w:rFonts w:ascii="Segoe UI" w:hAnsi="Segoe UI" w:cs="Segoe UI"/>
          <w:color w:val="383838"/>
          <w:shd w:val="clear" w:color="auto" w:fill="DFEFFC"/>
        </w:rPr>
        <w:t>Validity</w:t>
      </w:r>
      <w:proofErr w:type="gramEnd"/>
      <w:r w:rsidRPr="002C78FE">
        <w:t>“</w:t>
      </w:r>
    </w:p>
  </w:endnote>
  <w:endnote w:id="17">
    <w:p w14:paraId="163EDB91" w14:textId="7D2EB2EF" w:rsidR="0012717A" w:rsidRPr="009B6457" w:rsidRDefault="0012717A" w:rsidP="0012717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Money</w:t>
      </w:r>
      <w:r w:rsidRPr="009B6457">
        <w:t>"</w:t>
      </w:r>
    </w:p>
  </w:endnote>
  <w:endnote w:id="18">
    <w:p w14:paraId="48337BD9" w14:textId="77777777" w:rsidR="008D350D" w:rsidRPr="009B6457" w:rsidRDefault="008D350D" w:rsidP="008D350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Money</w:t>
      </w:r>
      <w:r w:rsidRPr="009B6457">
        <w:t>"</w:t>
      </w:r>
    </w:p>
  </w:endnote>
  <w:endnote w:id="19">
    <w:p w14:paraId="2CDEDC05" w14:textId="77777777" w:rsidR="008D350D" w:rsidRPr="009B6457" w:rsidRDefault="008D350D" w:rsidP="008D350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Money</w:t>
      </w:r>
      <w:r w:rsidRPr="009B6457">
        <w:t>"</w:t>
      </w:r>
    </w:p>
  </w:endnote>
  <w:endnote w:id="20">
    <w:p w14:paraId="73F007BB" w14:textId="7B41B8AE" w:rsidR="0012717A" w:rsidRPr="009B6457" w:rsidRDefault="0012717A" w:rsidP="0012717A">
      <w:pPr>
        <w:pStyle w:val="EndnoteText"/>
      </w:pPr>
      <w:r w:rsidRPr="002C78FE">
        <w:rPr>
          <w:rStyle w:val="EndnoteReference"/>
        </w:rPr>
        <w:endnoteRef/>
      </w:r>
      <w:r w:rsidRPr="002C78FE">
        <w:t xml:space="preserve"> Template</w:t>
      </w:r>
      <w:proofErr w:type="gramStart"/>
      <w:r w:rsidRPr="002C78FE">
        <w:t>=”</w:t>
      </w:r>
      <w:proofErr w:type="spellStart"/>
      <w:r w:rsidR="00546EF3">
        <w:rPr>
          <w:rFonts w:ascii="Segoe UI" w:hAnsi="Segoe UI" w:cs="Segoe UI"/>
          <w:color w:val="383838"/>
          <w:shd w:val="clear" w:color="auto" w:fill="DFEFFC"/>
        </w:rPr>
        <w:t>PaymentSlip</w:t>
      </w:r>
      <w:proofErr w:type="spellEnd"/>
      <w:proofErr w:type="gramEnd"/>
      <w:r w:rsidRPr="002C78FE">
        <w:t>“</w:t>
      </w:r>
    </w:p>
  </w:endnote>
  <w:endnote w:id="21">
    <w:p w14:paraId="5A658FDC" w14:textId="2F9F1CD7" w:rsidR="00546EF3" w:rsidRPr="009B6457" w:rsidRDefault="00546EF3" w:rsidP="0012717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Date</w:t>
      </w:r>
      <w:r w:rsidRPr="009B6457">
        <w:t>"</w:t>
      </w:r>
    </w:p>
  </w:endnote>
  <w:endnote w:id="22">
    <w:p w14:paraId="6D6E151B" w14:textId="28D48010" w:rsidR="0012717A" w:rsidRPr="009B6457" w:rsidRDefault="0012717A" w:rsidP="0012717A">
      <w:pPr>
        <w:pStyle w:val="EndnoteText"/>
      </w:pPr>
      <w:r w:rsidRPr="002C78FE">
        <w:rPr>
          <w:rStyle w:val="EndnoteReference"/>
        </w:rPr>
        <w:endnoteRef/>
      </w:r>
      <w:r w:rsidRPr="002C78FE">
        <w:t xml:space="preserve"> Template</w:t>
      </w:r>
      <w:proofErr w:type="gramStart"/>
      <w:r w:rsidRPr="002C78FE">
        <w:t>=”</w:t>
      </w:r>
      <w:r w:rsidR="006F66CA">
        <w:rPr>
          <w:rFonts w:ascii="Segoe UI" w:hAnsi="Segoe UI" w:cs="Segoe UI"/>
          <w:color w:val="383838"/>
          <w:shd w:val="clear" w:color="auto" w:fill="DFEFFC"/>
        </w:rPr>
        <w:t>Penalty</w:t>
      </w:r>
      <w:proofErr w:type="gramEnd"/>
      <w:r w:rsidRPr="002C78FE">
        <w:t>“</w:t>
      </w:r>
    </w:p>
  </w:endnote>
  <w:endnote w:id="23">
    <w:p w14:paraId="4540B29B" w14:textId="77777777" w:rsidR="00402FB0" w:rsidRPr="009B6457" w:rsidRDefault="00402FB0" w:rsidP="0012717A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Money</w:t>
      </w:r>
      <w:r w:rsidRPr="009B6457">
        <w:t>"</w:t>
      </w:r>
    </w:p>
  </w:endnote>
  <w:endnote w:id="24">
    <w:p w14:paraId="6A05E265" w14:textId="77777777" w:rsidR="00402FB0" w:rsidRPr="009B6457" w:rsidRDefault="00402FB0" w:rsidP="008D350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Money</w:t>
      </w:r>
      <w:r w:rsidRPr="009B6457">
        <w:t>"</w:t>
      </w:r>
    </w:p>
  </w:endnote>
  <w:endnote w:id="25">
    <w:p w14:paraId="6323A581" w14:textId="77777777" w:rsidR="00402FB0" w:rsidRPr="009B6457" w:rsidRDefault="00402FB0" w:rsidP="008D350D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Money</w:t>
      </w:r>
      <w:r w:rsidRPr="009B6457">
        <w:t>"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9D956" w14:textId="77777777" w:rsidR="00F638D1" w:rsidRDefault="00F638D1" w:rsidP="008E297E">
      <w:pPr>
        <w:spacing w:after="0" w:line="240" w:lineRule="auto"/>
      </w:pPr>
      <w:r>
        <w:separator/>
      </w:r>
    </w:p>
  </w:footnote>
  <w:footnote w:type="continuationSeparator" w:id="0">
    <w:p w14:paraId="43BCB194" w14:textId="77777777" w:rsidR="00F638D1" w:rsidRDefault="00F638D1" w:rsidP="008E2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NKwFAHDQWkstAAAA"/>
  </w:docVars>
  <w:rsids>
    <w:rsidRoot w:val="00B340AC"/>
    <w:rsid w:val="000024C9"/>
    <w:rsid w:val="00003DCF"/>
    <w:rsid w:val="00005F4B"/>
    <w:rsid w:val="00006B5E"/>
    <w:rsid w:val="00011AF2"/>
    <w:rsid w:val="00015379"/>
    <w:rsid w:val="00024907"/>
    <w:rsid w:val="00025A85"/>
    <w:rsid w:val="0003051D"/>
    <w:rsid w:val="00033380"/>
    <w:rsid w:val="000434DA"/>
    <w:rsid w:val="000509E0"/>
    <w:rsid w:val="0006198D"/>
    <w:rsid w:val="00063CD8"/>
    <w:rsid w:val="00063F9E"/>
    <w:rsid w:val="000676D2"/>
    <w:rsid w:val="00072A2D"/>
    <w:rsid w:val="00073CBB"/>
    <w:rsid w:val="00085014"/>
    <w:rsid w:val="00092044"/>
    <w:rsid w:val="00097E26"/>
    <w:rsid w:val="00097EE0"/>
    <w:rsid w:val="000A76C4"/>
    <w:rsid w:val="000A7850"/>
    <w:rsid w:val="000B3BBC"/>
    <w:rsid w:val="000B76FB"/>
    <w:rsid w:val="000C7037"/>
    <w:rsid w:val="000C7ED4"/>
    <w:rsid w:val="000D7A9E"/>
    <w:rsid w:val="000E4A99"/>
    <w:rsid w:val="000E4FCD"/>
    <w:rsid w:val="000E6998"/>
    <w:rsid w:val="000E6D55"/>
    <w:rsid w:val="000F19A5"/>
    <w:rsid w:val="000F48E1"/>
    <w:rsid w:val="000F57C2"/>
    <w:rsid w:val="000F76F2"/>
    <w:rsid w:val="001072F2"/>
    <w:rsid w:val="001103F3"/>
    <w:rsid w:val="001122D8"/>
    <w:rsid w:val="0012717A"/>
    <w:rsid w:val="00132105"/>
    <w:rsid w:val="001354B0"/>
    <w:rsid w:val="00140E0F"/>
    <w:rsid w:val="0014339A"/>
    <w:rsid w:val="00153B19"/>
    <w:rsid w:val="0016241E"/>
    <w:rsid w:val="0016670B"/>
    <w:rsid w:val="00167A22"/>
    <w:rsid w:val="00177801"/>
    <w:rsid w:val="00182343"/>
    <w:rsid w:val="00183D4B"/>
    <w:rsid w:val="001870CD"/>
    <w:rsid w:val="00191EDE"/>
    <w:rsid w:val="001970AA"/>
    <w:rsid w:val="001A4797"/>
    <w:rsid w:val="001D0371"/>
    <w:rsid w:val="001D2A5B"/>
    <w:rsid w:val="001D2F60"/>
    <w:rsid w:val="001D4DAB"/>
    <w:rsid w:val="001D71C3"/>
    <w:rsid w:val="001D7279"/>
    <w:rsid w:val="001D7733"/>
    <w:rsid w:val="001E03CF"/>
    <w:rsid w:val="001E2450"/>
    <w:rsid w:val="001E2C98"/>
    <w:rsid w:val="001E5DE1"/>
    <w:rsid w:val="001F1BB6"/>
    <w:rsid w:val="00205549"/>
    <w:rsid w:val="0021180A"/>
    <w:rsid w:val="00220124"/>
    <w:rsid w:val="00222267"/>
    <w:rsid w:val="00225B63"/>
    <w:rsid w:val="002310E9"/>
    <w:rsid w:val="00231448"/>
    <w:rsid w:val="002321E7"/>
    <w:rsid w:val="00233E19"/>
    <w:rsid w:val="00235138"/>
    <w:rsid w:val="002417E6"/>
    <w:rsid w:val="00242F09"/>
    <w:rsid w:val="00252698"/>
    <w:rsid w:val="002552C0"/>
    <w:rsid w:val="00256B1D"/>
    <w:rsid w:val="00257C87"/>
    <w:rsid w:val="00262A59"/>
    <w:rsid w:val="0026368A"/>
    <w:rsid w:val="00265094"/>
    <w:rsid w:val="00274562"/>
    <w:rsid w:val="002746F1"/>
    <w:rsid w:val="002807DE"/>
    <w:rsid w:val="0028262D"/>
    <w:rsid w:val="002837BA"/>
    <w:rsid w:val="00287287"/>
    <w:rsid w:val="00292E99"/>
    <w:rsid w:val="0029586C"/>
    <w:rsid w:val="00295E8F"/>
    <w:rsid w:val="002B4555"/>
    <w:rsid w:val="002B5458"/>
    <w:rsid w:val="002B602D"/>
    <w:rsid w:val="002C033A"/>
    <w:rsid w:val="002C3DC3"/>
    <w:rsid w:val="002C4627"/>
    <w:rsid w:val="002C464A"/>
    <w:rsid w:val="002C5173"/>
    <w:rsid w:val="002C60B7"/>
    <w:rsid w:val="002C78FE"/>
    <w:rsid w:val="002E34C8"/>
    <w:rsid w:val="002E4534"/>
    <w:rsid w:val="002F2626"/>
    <w:rsid w:val="002F5410"/>
    <w:rsid w:val="003004F2"/>
    <w:rsid w:val="00304372"/>
    <w:rsid w:val="00305C74"/>
    <w:rsid w:val="0031442C"/>
    <w:rsid w:val="00314702"/>
    <w:rsid w:val="00317634"/>
    <w:rsid w:val="00330E29"/>
    <w:rsid w:val="00344212"/>
    <w:rsid w:val="00344719"/>
    <w:rsid w:val="00353BD3"/>
    <w:rsid w:val="0035472F"/>
    <w:rsid w:val="00354FD8"/>
    <w:rsid w:val="003553D5"/>
    <w:rsid w:val="003612F0"/>
    <w:rsid w:val="00364F7B"/>
    <w:rsid w:val="00366C1C"/>
    <w:rsid w:val="00374C5E"/>
    <w:rsid w:val="00384959"/>
    <w:rsid w:val="0038506B"/>
    <w:rsid w:val="0039152F"/>
    <w:rsid w:val="0039350E"/>
    <w:rsid w:val="00397534"/>
    <w:rsid w:val="00397BBC"/>
    <w:rsid w:val="003A21C2"/>
    <w:rsid w:val="003A4B65"/>
    <w:rsid w:val="003A5E84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2504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B9F"/>
    <w:rsid w:val="00401D17"/>
    <w:rsid w:val="00401FB6"/>
    <w:rsid w:val="00402FB0"/>
    <w:rsid w:val="00407F54"/>
    <w:rsid w:val="00414E15"/>
    <w:rsid w:val="004153E3"/>
    <w:rsid w:val="0041565B"/>
    <w:rsid w:val="00422ED0"/>
    <w:rsid w:val="00423351"/>
    <w:rsid w:val="00424780"/>
    <w:rsid w:val="00426C55"/>
    <w:rsid w:val="00427B35"/>
    <w:rsid w:val="00432325"/>
    <w:rsid w:val="004342B9"/>
    <w:rsid w:val="00441A77"/>
    <w:rsid w:val="004426A8"/>
    <w:rsid w:val="00450EF4"/>
    <w:rsid w:val="004512C5"/>
    <w:rsid w:val="0045437F"/>
    <w:rsid w:val="00457829"/>
    <w:rsid w:val="00462886"/>
    <w:rsid w:val="00466A0F"/>
    <w:rsid w:val="004729BB"/>
    <w:rsid w:val="00485B5F"/>
    <w:rsid w:val="0049286C"/>
    <w:rsid w:val="00494B81"/>
    <w:rsid w:val="004A00EF"/>
    <w:rsid w:val="004A0774"/>
    <w:rsid w:val="004A643D"/>
    <w:rsid w:val="004A7F1E"/>
    <w:rsid w:val="004B0551"/>
    <w:rsid w:val="004B2344"/>
    <w:rsid w:val="004C0AB1"/>
    <w:rsid w:val="004C793A"/>
    <w:rsid w:val="004D593E"/>
    <w:rsid w:val="004D5989"/>
    <w:rsid w:val="004D6CD9"/>
    <w:rsid w:val="004E0E2B"/>
    <w:rsid w:val="004E342F"/>
    <w:rsid w:val="004E43F3"/>
    <w:rsid w:val="004F1609"/>
    <w:rsid w:val="00500310"/>
    <w:rsid w:val="00501CDF"/>
    <w:rsid w:val="00504CE3"/>
    <w:rsid w:val="005057D0"/>
    <w:rsid w:val="0052390C"/>
    <w:rsid w:val="00530020"/>
    <w:rsid w:val="00530C84"/>
    <w:rsid w:val="00531F85"/>
    <w:rsid w:val="0053227B"/>
    <w:rsid w:val="00536EE2"/>
    <w:rsid w:val="00541E51"/>
    <w:rsid w:val="005442DA"/>
    <w:rsid w:val="00545664"/>
    <w:rsid w:val="00546EF3"/>
    <w:rsid w:val="00547CAF"/>
    <w:rsid w:val="00553E15"/>
    <w:rsid w:val="00555909"/>
    <w:rsid w:val="00556DEE"/>
    <w:rsid w:val="0056020F"/>
    <w:rsid w:val="00561AB1"/>
    <w:rsid w:val="00561EFD"/>
    <w:rsid w:val="00570D8E"/>
    <w:rsid w:val="005733A0"/>
    <w:rsid w:val="00582083"/>
    <w:rsid w:val="00582698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2D92"/>
    <w:rsid w:val="00625E50"/>
    <w:rsid w:val="006275EC"/>
    <w:rsid w:val="006344AA"/>
    <w:rsid w:val="006369F1"/>
    <w:rsid w:val="006379EC"/>
    <w:rsid w:val="00645992"/>
    <w:rsid w:val="00646EFA"/>
    <w:rsid w:val="006616CE"/>
    <w:rsid w:val="00664391"/>
    <w:rsid w:val="00664DD8"/>
    <w:rsid w:val="006654F7"/>
    <w:rsid w:val="00681F17"/>
    <w:rsid w:val="00684E3E"/>
    <w:rsid w:val="00691ABB"/>
    <w:rsid w:val="00696F3A"/>
    <w:rsid w:val="0069746C"/>
    <w:rsid w:val="006A3414"/>
    <w:rsid w:val="006A7FCF"/>
    <w:rsid w:val="006C2FBC"/>
    <w:rsid w:val="006C4B1C"/>
    <w:rsid w:val="006C4D36"/>
    <w:rsid w:val="006E4A57"/>
    <w:rsid w:val="006F16A5"/>
    <w:rsid w:val="006F36ED"/>
    <w:rsid w:val="006F66CA"/>
    <w:rsid w:val="006F7BED"/>
    <w:rsid w:val="00703DE6"/>
    <w:rsid w:val="007041A1"/>
    <w:rsid w:val="00713EA5"/>
    <w:rsid w:val="007164B5"/>
    <w:rsid w:val="007179AE"/>
    <w:rsid w:val="00717C04"/>
    <w:rsid w:val="00722BE3"/>
    <w:rsid w:val="00726391"/>
    <w:rsid w:val="00727ED1"/>
    <w:rsid w:val="00731C28"/>
    <w:rsid w:val="00734E8D"/>
    <w:rsid w:val="0074316C"/>
    <w:rsid w:val="00744C32"/>
    <w:rsid w:val="00745173"/>
    <w:rsid w:val="0074670F"/>
    <w:rsid w:val="0075267E"/>
    <w:rsid w:val="007531CA"/>
    <w:rsid w:val="00753294"/>
    <w:rsid w:val="007562C3"/>
    <w:rsid w:val="007725EF"/>
    <w:rsid w:val="00785042"/>
    <w:rsid w:val="00786665"/>
    <w:rsid w:val="0079431A"/>
    <w:rsid w:val="00795AF3"/>
    <w:rsid w:val="007B16C2"/>
    <w:rsid w:val="007B372A"/>
    <w:rsid w:val="007C1FC6"/>
    <w:rsid w:val="007C2DC2"/>
    <w:rsid w:val="007C483E"/>
    <w:rsid w:val="007C6F43"/>
    <w:rsid w:val="007D2CDA"/>
    <w:rsid w:val="007D6244"/>
    <w:rsid w:val="007E63E5"/>
    <w:rsid w:val="008018BC"/>
    <w:rsid w:val="00803A60"/>
    <w:rsid w:val="008069DF"/>
    <w:rsid w:val="0081007F"/>
    <w:rsid w:val="00812433"/>
    <w:rsid w:val="0082105B"/>
    <w:rsid w:val="00825044"/>
    <w:rsid w:val="008340CA"/>
    <w:rsid w:val="00840A94"/>
    <w:rsid w:val="0084681B"/>
    <w:rsid w:val="00846C40"/>
    <w:rsid w:val="008505D3"/>
    <w:rsid w:val="00851AE6"/>
    <w:rsid w:val="008523B5"/>
    <w:rsid w:val="00857B78"/>
    <w:rsid w:val="00866DE8"/>
    <w:rsid w:val="0086731F"/>
    <w:rsid w:val="00867E97"/>
    <w:rsid w:val="00876995"/>
    <w:rsid w:val="00881678"/>
    <w:rsid w:val="00884522"/>
    <w:rsid w:val="0089222E"/>
    <w:rsid w:val="00894455"/>
    <w:rsid w:val="008A190B"/>
    <w:rsid w:val="008B4B7B"/>
    <w:rsid w:val="008B5E78"/>
    <w:rsid w:val="008B671A"/>
    <w:rsid w:val="008C000B"/>
    <w:rsid w:val="008D1AE3"/>
    <w:rsid w:val="008D350D"/>
    <w:rsid w:val="008D46D2"/>
    <w:rsid w:val="008E1C76"/>
    <w:rsid w:val="008E2879"/>
    <w:rsid w:val="008E297E"/>
    <w:rsid w:val="008E44C1"/>
    <w:rsid w:val="008F16B5"/>
    <w:rsid w:val="008F61B9"/>
    <w:rsid w:val="008F7A14"/>
    <w:rsid w:val="009029EC"/>
    <w:rsid w:val="009038A3"/>
    <w:rsid w:val="009056C6"/>
    <w:rsid w:val="00911C53"/>
    <w:rsid w:val="00915C92"/>
    <w:rsid w:val="009176AF"/>
    <w:rsid w:val="00920E98"/>
    <w:rsid w:val="00926AB0"/>
    <w:rsid w:val="0093041B"/>
    <w:rsid w:val="00934D62"/>
    <w:rsid w:val="00941CC9"/>
    <w:rsid w:val="00943323"/>
    <w:rsid w:val="0094520B"/>
    <w:rsid w:val="00945E37"/>
    <w:rsid w:val="00951A1C"/>
    <w:rsid w:val="00963CF0"/>
    <w:rsid w:val="009646CC"/>
    <w:rsid w:val="009647C2"/>
    <w:rsid w:val="00964C47"/>
    <w:rsid w:val="00972B4A"/>
    <w:rsid w:val="00974D0A"/>
    <w:rsid w:val="00987043"/>
    <w:rsid w:val="00987573"/>
    <w:rsid w:val="0099599B"/>
    <w:rsid w:val="00996887"/>
    <w:rsid w:val="009A1E29"/>
    <w:rsid w:val="009A46E9"/>
    <w:rsid w:val="009B1B36"/>
    <w:rsid w:val="009B1D9E"/>
    <w:rsid w:val="009B2972"/>
    <w:rsid w:val="009B41E4"/>
    <w:rsid w:val="009B6457"/>
    <w:rsid w:val="009C1CF5"/>
    <w:rsid w:val="009C1D45"/>
    <w:rsid w:val="009C6BE0"/>
    <w:rsid w:val="009D15C7"/>
    <w:rsid w:val="009D417A"/>
    <w:rsid w:val="009D69D7"/>
    <w:rsid w:val="009E1455"/>
    <w:rsid w:val="00A03678"/>
    <w:rsid w:val="00A05CE5"/>
    <w:rsid w:val="00A074B5"/>
    <w:rsid w:val="00A115E7"/>
    <w:rsid w:val="00A11F7B"/>
    <w:rsid w:val="00A124E5"/>
    <w:rsid w:val="00A125A9"/>
    <w:rsid w:val="00A150CF"/>
    <w:rsid w:val="00A16137"/>
    <w:rsid w:val="00A17038"/>
    <w:rsid w:val="00A33A0B"/>
    <w:rsid w:val="00A35672"/>
    <w:rsid w:val="00A3642C"/>
    <w:rsid w:val="00A44C28"/>
    <w:rsid w:val="00A50384"/>
    <w:rsid w:val="00A543F5"/>
    <w:rsid w:val="00A555A2"/>
    <w:rsid w:val="00A55B96"/>
    <w:rsid w:val="00A57EE4"/>
    <w:rsid w:val="00A650F0"/>
    <w:rsid w:val="00A73D9B"/>
    <w:rsid w:val="00A82221"/>
    <w:rsid w:val="00AA4476"/>
    <w:rsid w:val="00AA5953"/>
    <w:rsid w:val="00AB37C2"/>
    <w:rsid w:val="00AB407F"/>
    <w:rsid w:val="00AC2A67"/>
    <w:rsid w:val="00AC2BD9"/>
    <w:rsid w:val="00AC425B"/>
    <w:rsid w:val="00AC4932"/>
    <w:rsid w:val="00AD28DB"/>
    <w:rsid w:val="00AD678A"/>
    <w:rsid w:val="00AE119F"/>
    <w:rsid w:val="00AE63E2"/>
    <w:rsid w:val="00AE6F03"/>
    <w:rsid w:val="00AF5126"/>
    <w:rsid w:val="00B03509"/>
    <w:rsid w:val="00B04BE0"/>
    <w:rsid w:val="00B10C57"/>
    <w:rsid w:val="00B11E18"/>
    <w:rsid w:val="00B2024E"/>
    <w:rsid w:val="00B21E90"/>
    <w:rsid w:val="00B23BD0"/>
    <w:rsid w:val="00B243B8"/>
    <w:rsid w:val="00B3154F"/>
    <w:rsid w:val="00B31B83"/>
    <w:rsid w:val="00B33B90"/>
    <w:rsid w:val="00B340AC"/>
    <w:rsid w:val="00B35F69"/>
    <w:rsid w:val="00B36B14"/>
    <w:rsid w:val="00B424C0"/>
    <w:rsid w:val="00B43F15"/>
    <w:rsid w:val="00B45C0B"/>
    <w:rsid w:val="00B6085A"/>
    <w:rsid w:val="00B61C5E"/>
    <w:rsid w:val="00B61FA2"/>
    <w:rsid w:val="00B63C38"/>
    <w:rsid w:val="00B704A9"/>
    <w:rsid w:val="00B71A32"/>
    <w:rsid w:val="00B71FCF"/>
    <w:rsid w:val="00B73310"/>
    <w:rsid w:val="00B75059"/>
    <w:rsid w:val="00B755AA"/>
    <w:rsid w:val="00B77CD3"/>
    <w:rsid w:val="00B77E4D"/>
    <w:rsid w:val="00B811D0"/>
    <w:rsid w:val="00B84D57"/>
    <w:rsid w:val="00B853E1"/>
    <w:rsid w:val="00B87669"/>
    <w:rsid w:val="00BA3DEF"/>
    <w:rsid w:val="00BA3F3C"/>
    <w:rsid w:val="00BA6243"/>
    <w:rsid w:val="00BB3D78"/>
    <w:rsid w:val="00BC17D5"/>
    <w:rsid w:val="00BC2F57"/>
    <w:rsid w:val="00BC415D"/>
    <w:rsid w:val="00BD54CE"/>
    <w:rsid w:val="00BE1416"/>
    <w:rsid w:val="00BE58A8"/>
    <w:rsid w:val="00BF0FCA"/>
    <w:rsid w:val="00BF1349"/>
    <w:rsid w:val="00C0315D"/>
    <w:rsid w:val="00C13EAA"/>
    <w:rsid w:val="00C200B5"/>
    <w:rsid w:val="00C21196"/>
    <w:rsid w:val="00C279A1"/>
    <w:rsid w:val="00C30241"/>
    <w:rsid w:val="00C323AE"/>
    <w:rsid w:val="00C35E11"/>
    <w:rsid w:val="00C436AD"/>
    <w:rsid w:val="00C459AB"/>
    <w:rsid w:val="00C46FC8"/>
    <w:rsid w:val="00C477D7"/>
    <w:rsid w:val="00C5410F"/>
    <w:rsid w:val="00C63345"/>
    <w:rsid w:val="00C63AB6"/>
    <w:rsid w:val="00C650E8"/>
    <w:rsid w:val="00C65807"/>
    <w:rsid w:val="00C75BE4"/>
    <w:rsid w:val="00C81D23"/>
    <w:rsid w:val="00C81F37"/>
    <w:rsid w:val="00C823C1"/>
    <w:rsid w:val="00C82AD7"/>
    <w:rsid w:val="00C91E46"/>
    <w:rsid w:val="00C963A8"/>
    <w:rsid w:val="00CA1B82"/>
    <w:rsid w:val="00CA7FF5"/>
    <w:rsid w:val="00CB017F"/>
    <w:rsid w:val="00CB176F"/>
    <w:rsid w:val="00CB7159"/>
    <w:rsid w:val="00CC1B6E"/>
    <w:rsid w:val="00CC35DD"/>
    <w:rsid w:val="00CC5233"/>
    <w:rsid w:val="00CC6A53"/>
    <w:rsid w:val="00CC7834"/>
    <w:rsid w:val="00CD35F1"/>
    <w:rsid w:val="00CE12D0"/>
    <w:rsid w:val="00CE1DAC"/>
    <w:rsid w:val="00CE7259"/>
    <w:rsid w:val="00CE7857"/>
    <w:rsid w:val="00CF155A"/>
    <w:rsid w:val="00D05BE8"/>
    <w:rsid w:val="00D13D02"/>
    <w:rsid w:val="00D1686B"/>
    <w:rsid w:val="00D25651"/>
    <w:rsid w:val="00D32025"/>
    <w:rsid w:val="00D366DF"/>
    <w:rsid w:val="00D41467"/>
    <w:rsid w:val="00D42937"/>
    <w:rsid w:val="00D42DEF"/>
    <w:rsid w:val="00D43387"/>
    <w:rsid w:val="00D4513F"/>
    <w:rsid w:val="00D4555E"/>
    <w:rsid w:val="00D46C60"/>
    <w:rsid w:val="00D477B1"/>
    <w:rsid w:val="00D51B2E"/>
    <w:rsid w:val="00D70670"/>
    <w:rsid w:val="00D77523"/>
    <w:rsid w:val="00D82D50"/>
    <w:rsid w:val="00D84D20"/>
    <w:rsid w:val="00D95EE4"/>
    <w:rsid w:val="00D9609A"/>
    <w:rsid w:val="00DA21F9"/>
    <w:rsid w:val="00DA35A1"/>
    <w:rsid w:val="00DB050C"/>
    <w:rsid w:val="00DB3094"/>
    <w:rsid w:val="00DB30E8"/>
    <w:rsid w:val="00DD0EC5"/>
    <w:rsid w:val="00DE1E8A"/>
    <w:rsid w:val="00DE2A7A"/>
    <w:rsid w:val="00DE7E95"/>
    <w:rsid w:val="00DF51B3"/>
    <w:rsid w:val="00DF5B3B"/>
    <w:rsid w:val="00E032B1"/>
    <w:rsid w:val="00E046EC"/>
    <w:rsid w:val="00E04CBF"/>
    <w:rsid w:val="00E118AC"/>
    <w:rsid w:val="00E23FC3"/>
    <w:rsid w:val="00E52C83"/>
    <w:rsid w:val="00E52D43"/>
    <w:rsid w:val="00E5458F"/>
    <w:rsid w:val="00E640E1"/>
    <w:rsid w:val="00E662E6"/>
    <w:rsid w:val="00E6773D"/>
    <w:rsid w:val="00E67A85"/>
    <w:rsid w:val="00E73CD1"/>
    <w:rsid w:val="00E77B35"/>
    <w:rsid w:val="00E818D2"/>
    <w:rsid w:val="00E858CD"/>
    <w:rsid w:val="00E8711F"/>
    <w:rsid w:val="00E876FF"/>
    <w:rsid w:val="00E91374"/>
    <w:rsid w:val="00E92C84"/>
    <w:rsid w:val="00E9430C"/>
    <w:rsid w:val="00E97B48"/>
    <w:rsid w:val="00EA582E"/>
    <w:rsid w:val="00EB29C1"/>
    <w:rsid w:val="00EB4AA0"/>
    <w:rsid w:val="00EC3010"/>
    <w:rsid w:val="00ED675C"/>
    <w:rsid w:val="00EE2917"/>
    <w:rsid w:val="00EE36D4"/>
    <w:rsid w:val="00EE402C"/>
    <w:rsid w:val="00EE430C"/>
    <w:rsid w:val="00EE4D01"/>
    <w:rsid w:val="00EE57C2"/>
    <w:rsid w:val="00EE589F"/>
    <w:rsid w:val="00EF0DBD"/>
    <w:rsid w:val="00EF1B7D"/>
    <w:rsid w:val="00EF30A4"/>
    <w:rsid w:val="00EF54CA"/>
    <w:rsid w:val="00EF73B5"/>
    <w:rsid w:val="00F0268E"/>
    <w:rsid w:val="00F030E9"/>
    <w:rsid w:val="00F03899"/>
    <w:rsid w:val="00F05868"/>
    <w:rsid w:val="00F152EC"/>
    <w:rsid w:val="00F16C00"/>
    <w:rsid w:val="00F17AE4"/>
    <w:rsid w:val="00F211E3"/>
    <w:rsid w:val="00F2466D"/>
    <w:rsid w:val="00F432BE"/>
    <w:rsid w:val="00F432BF"/>
    <w:rsid w:val="00F6053E"/>
    <w:rsid w:val="00F61E31"/>
    <w:rsid w:val="00F6376E"/>
    <w:rsid w:val="00F638D1"/>
    <w:rsid w:val="00F63D97"/>
    <w:rsid w:val="00F6579F"/>
    <w:rsid w:val="00F70232"/>
    <w:rsid w:val="00F72115"/>
    <w:rsid w:val="00F76601"/>
    <w:rsid w:val="00F76EED"/>
    <w:rsid w:val="00F82126"/>
    <w:rsid w:val="00F8448E"/>
    <w:rsid w:val="00F860D9"/>
    <w:rsid w:val="00F93374"/>
    <w:rsid w:val="00FA2AA9"/>
    <w:rsid w:val="00FA343B"/>
    <w:rsid w:val="00FA6687"/>
    <w:rsid w:val="00FB03E6"/>
    <w:rsid w:val="00FB1599"/>
    <w:rsid w:val="00FB53D9"/>
    <w:rsid w:val="00FC2C8D"/>
    <w:rsid w:val="00FD7714"/>
    <w:rsid w:val="00FE12C2"/>
    <w:rsid w:val="00FE1CC7"/>
    <w:rsid w:val="00FE1F91"/>
    <w:rsid w:val="00FE4A7C"/>
    <w:rsid w:val="00FF4B38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ield Style"/>
    <w:rsid w:val="0012717A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321E7"/>
    <w:rPr>
      <w:rFonts w:ascii="Corbel" w:eastAsiaTheme="majorEastAsia" w:hAnsi="Corbel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1E8A"/>
    <w:rPr>
      <w:rFonts w:ascii="Corbel" w:eastAsiaTheme="majorEastAsia" w:hAnsi="Corbel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customStyle="1" w:styleId="TextFieldStyle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customStyle="1" w:styleId="DateFieldStyle">
    <w:name w:val="Date Field Style"/>
    <w:basedOn w:val="TextFieldStyle"/>
    <w:qFormat/>
    <w:rsid w:val="00DE1E8A"/>
    <w:pPr>
      <w:jc w:val="right"/>
    </w:pPr>
  </w:style>
  <w:style w:type="paragraph" w:customStyle="1" w:styleId="NumberFieldStyle">
    <w:name w:val="Number Field Style"/>
    <w:basedOn w:val="TextFieldStyle"/>
    <w:qFormat/>
    <w:rsid w:val="00DE1E8A"/>
    <w:pPr>
      <w:jc w:val="right"/>
    </w:pPr>
  </w:style>
  <w:style w:type="paragraph" w:customStyle="1" w:styleId="CurrencyFieldStyle">
    <w:name w:val="Currency Field Style"/>
    <w:basedOn w:val="TextFieldStyle"/>
    <w:qFormat/>
    <w:rsid w:val="00DE1E8A"/>
    <w:pPr>
      <w:jc w:val="right"/>
    </w:pPr>
  </w:style>
  <w:style w:type="paragraph" w:customStyle="1" w:styleId="TableHeadingLabelStyle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customStyle="1" w:styleId="LabelStyle">
    <w:name w:val="Label Style"/>
    <w:basedOn w:val="Subtitle"/>
    <w:qFormat/>
    <w:rsid w:val="00006B5E"/>
    <w:pPr>
      <w:spacing w:after="0" w:line="240" w:lineRule="auto"/>
    </w:pPr>
  </w:style>
  <w:style w:type="paragraph" w:customStyle="1" w:styleId="Heading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customStyle="1" w:styleId="TextFieldStyleChar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customStyle="1" w:styleId="DocumentTitle">
    <w:name w:val="Document Title"/>
    <w:basedOn w:val="Heading"/>
    <w:next w:val="Heading"/>
    <w:qFormat/>
    <w:rsid w:val="004B0551"/>
  </w:style>
  <w:style w:type="paragraph" w:styleId="Header">
    <w:name w:val="header"/>
    <w:basedOn w:val="Normal"/>
    <w:link w:val="HeaderChar"/>
    <w:uiPriority w:val="99"/>
    <w:semiHidden/>
    <w:unhideWhenUsed/>
    <w:rsid w:val="00CC78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C7834"/>
    <w:rPr>
      <w:rFonts w:ascii="Corbel" w:hAnsi="Corbel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CC78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C7834"/>
    <w:rPr>
      <w:rFonts w:ascii="Corbel" w:hAnsi="Corbe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dbde0a-845d-4275-8127-92e8b7ee961d" xsi:nil="true"/>
    <lcf76f155ced4ddcb4097134ff3c332f xmlns="3535d052-4094-4dbb-ab3a-75fae3b2e89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CBA4D6AA254E4481DE11F6F4B1510A" ma:contentTypeVersion="16" ma:contentTypeDescription="Create a new document." ma:contentTypeScope="" ma:versionID="1cabb41562829b57470846dda3f91906">
  <xsd:schema xmlns:xsd="http://www.w3.org/2001/XMLSchema" xmlns:xs="http://www.w3.org/2001/XMLSchema" xmlns:p="http://schemas.microsoft.com/office/2006/metadata/properties" xmlns:ns2="3535d052-4094-4dbb-ab3a-75fae3b2e899" xmlns:ns3="d2dbde0a-845d-4275-8127-92e8b7ee961d" targetNamespace="http://schemas.microsoft.com/office/2006/metadata/properties" ma:root="true" ma:fieldsID="e17c5c09ed201a1dbef994efddd94b34" ns2:_="" ns3:_="">
    <xsd:import namespace="3535d052-4094-4dbb-ab3a-75fae3b2e899"/>
    <xsd:import namespace="d2dbde0a-845d-4275-8127-92e8b7ee96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5d052-4094-4dbb-ab3a-75fae3b2e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dbde0a-845d-4275-8127-92e8b7ee961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cb06b81-249b-4c12-8136-5ac575b15ba1}" ma:internalName="TaxCatchAll" ma:showField="CatchAllData" ma:web="d2dbde0a-845d-4275-8127-92e8b7ee96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0ac4ccf3-261e-4dd6-9228-da833609705f" ContentTypeId="0x0101" PreviousValue="false"/>
</file>

<file path=customXml/itemProps1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90402B-25FC-404C-9345-4227E0CA39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5FB67A-B940-4B34-9016-92FC02C287D2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4.xml><?xml version="1.0" encoding="utf-8"?>
<ds:datastoreItem xmlns:ds="http://schemas.openxmlformats.org/officeDocument/2006/customXml" ds:itemID="{62E75E34-FCC4-40E4-8608-518495342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5d052-4094-4dbb-ab3a-75fae3b2e899"/>
    <ds:schemaRef ds:uri="d2dbde0a-845d-4275-8127-92e8b7ee96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A716B97-CC36-4FAF-8D2D-1E23C9F3CEA3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Burnett</dc:creator>
  <cp:lastModifiedBy>Triko Marcello</cp:lastModifiedBy>
  <cp:revision>23</cp:revision>
  <cp:lastPrinted>2014-03-26T07:25:00Z</cp:lastPrinted>
  <dcterms:created xsi:type="dcterms:W3CDTF">2025-07-02T03:43:00Z</dcterms:created>
  <dcterms:modified xsi:type="dcterms:W3CDTF">2025-07-07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CBA4D6AA254E4481DE11F6F4B1510A</vt:lpwstr>
  </property>
  <property fmtid="{D5CDD505-2E9C-101B-9397-08002B2CF9AE}" pid="3" name="MediaServiceImageTags">
    <vt:lpwstr/>
  </property>
</Properties>
</file>